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656255"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w:t>
            </w:r>
            <w:proofErr w:type="spellStart"/>
            <w:r w:rsidR="00A826CE">
              <w:t>Anweshi</w:t>
            </w:r>
            <w:proofErr w:type="spellEnd"/>
            <w:r w:rsidR="00A826CE">
              <w:t xml:space="preserve"> </w:t>
            </w:r>
            <w:proofErr w:type="spellStart"/>
            <w:r w:rsidR="00A826CE">
              <w:t>Avadya</w:t>
            </w:r>
            <w:proofErr w:type="spellEnd"/>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8F285F9" w:rsidR="00F11683" w:rsidRDefault="00F11683" w:rsidP="0023770D">
      <w:pPr>
        <w:pStyle w:val="ListParagraph"/>
        <w:numPr>
          <w:ilvl w:val="1"/>
          <w:numId w:val="5"/>
        </w:numPr>
        <w:contextualSpacing w:val="0"/>
      </w:pPr>
      <w:r>
        <w:t xml:space="preserve">The speed and direction of both </w:t>
      </w:r>
      <w:proofErr w:type="gramStart"/>
      <w:r>
        <w:t>wheel</w:t>
      </w:r>
      <w:proofErr w:type="gramEnd"/>
      <w:r>
        <w:t xml:space="preserve"> must be controlled by two (2) potentiometers acting as speed and steering inputs. The result of the potentiometer movement must correspond to max/min speeds and max/min turning directions.</w:t>
      </w:r>
    </w:p>
    <w:p w14:paraId="20B7A1F9" w14:textId="1AEFE126"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684EDBD9" w:rsidR="002D6113" w:rsidRDefault="00F11683" w:rsidP="002D6113">
      <w:pPr>
        <w:pStyle w:val="ListParagraph"/>
        <w:numPr>
          <w:ilvl w:val="1"/>
          <w:numId w:val="5"/>
        </w:numPr>
        <w:contextualSpacing w:val="0"/>
      </w:pPr>
      <w:r>
        <w:t>The bulkiness of the hardware components of the project must be small enough such that the user will not think it stands out on the wheelchair.</w:t>
      </w:r>
    </w:p>
    <w:p w14:paraId="3454F876" w14:textId="4827C278" w:rsidR="002C161C" w:rsidRDefault="002C161C" w:rsidP="002D6113">
      <w:pPr>
        <w:pStyle w:val="ListParagraph"/>
        <w:numPr>
          <w:ilvl w:val="1"/>
          <w:numId w:val="5"/>
        </w:numPr>
        <w:contextualSpacing w:val="0"/>
      </w:pPr>
      <w:r>
        <w:t>When purchased, the ease of setup must be such that the user is required to perform as minimal operations as possible (i.e., it is fool proof).</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1FB8946A" w14:textId="03DF593D"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42D0CF1E" w14:textId="38E372CB" w:rsidR="001959C5" w:rsidRDefault="001959C5" w:rsidP="001959C5">
      <w:pPr>
        <w:pStyle w:val="ListParagraph"/>
        <w:numPr>
          <w:ilvl w:val="1"/>
          <w:numId w:val="5"/>
        </w:numPr>
        <w:spacing w:line="256" w:lineRule="auto"/>
      </w:pPr>
      <w:r>
        <w:t xml:space="preserve">The wheelchair control system must not be more than 0.5 kg to keep the weight of the wheelchair mostly the same. </w:t>
      </w:r>
    </w:p>
    <w:p w14:paraId="08B79DC2" w14:textId="77777777" w:rsidR="001959C5" w:rsidRDefault="001959C5" w:rsidP="001959C5">
      <w:pPr>
        <w:pStyle w:val="ListParagraph"/>
        <w:spacing w:line="256" w:lineRule="auto"/>
        <w:ind w:left="1440"/>
      </w:pPr>
    </w:p>
    <w:p w14:paraId="2A6F1ACE" w14:textId="22BC9D18" w:rsidR="001959C5" w:rsidRDefault="001959C5" w:rsidP="001959C5">
      <w:pPr>
        <w:pStyle w:val="ListParagraph"/>
        <w:numPr>
          <w:ilvl w:val="1"/>
          <w:numId w:val="5"/>
        </w:numPr>
        <w:spacing w:line="256" w:lineRule="auto"/>
      </w:pPr>
      <w:r>
        <w:t>The wheelchair control system must be kept as simple as possible without any complexities that could hinder user experiences.</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7E3D79D4"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0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t>Potentiometer Connection</w:t>
      </w:r>
    </w:p>
    <w:p w14:paraId="287FA650" w14:textId="3C87F662" w:rsidR="00F766ED" w:rsidRPr="00E272B9" w:rsidRDefault="00E272B9" w:rsidP="00897F57">
      <w:pPr>
        <w:ind w:left="720"/>
      </w:pPr>
      <w:r>
        <w:lastRenderedPageBreak/>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10</w:t>
      </w:r>
      <w:r w:rsidR="00897F57">
        <w:rPr>
          <w:highlight w:val="yellow"/>
        </w:rPr>
        <w:t>0</w:t>
      </w:r>
      <w:r w:rsidR="00897F57" w:rsidRPr="00897F57">
        <w:rPr>
          <w:highlight w:val="yellow"/>
        </w:rPr>
        <w:t xml:space="preserve">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2 V = 1.65 </w:t>
      </w:r>
      <w:proofErr w:type="gramStart"/>
      <w:r w:rsidR="00897F57">
        <w:rPr>
          <w:rFonts w:eastAsiaTheme="minorEastAsia"/>
        </w:rPr>
        <w:t>V</w:t>
      </w:r>
      <w:proofErr w:type="gramEnd"/>
      <w:r w:rsidR="00897F57">
        <w:rPr>
          <w:rFonts w:eastAsiaTheme="minorEastAsia"/>
        </w:rPr>
        <w:t xml:space="preserve">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speed and steering. To identify </w:t>
      </w:r>
      <w:proofErr w:type="gramStart"/>
      <w:r w:rsidR="00897F57">
        <w:rPr>
          <w:rFonts w:eastAsiaTheme="minorEastAsia"/>
        </w:rPr>
        <w:t>whether or not</w:t>
      </w:r>
      <w:proofErr w:type="gramEnd"/>
      <w:r w:rsidR="00897F57">
        <w:rPr>
          <w:rFonts w:eastAsiaTheme="minorEastAsia"/>
        </w:rPr>
        <w:t xml:space="preserve"> a change in the potentiometer has been made, the potentiometer’s change in input will trigger an interrupt that the MCU will deal with my changing the speed and steering direction of the wheelchair.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16D8D261" w:rsidR="00D0604A" w:rsidRDefault="00561912" w:rsidP="00F766ED">
      <w:pPr>
        <w:rPr>
          <w:b/>
          <w:bCs/>
        </w:rPr>
      </w:pPr>
      <w:r>
        <w:rPr>
          <w:b/>
          <w:bCs/>
        </w:rPr>
        <w:t>DC Motor Encoder</w:t>
      </w:r>
    </w:p>
    <w:p w14:paraId="170B9195" w14:textId="285C5A55" w:rsidR="00561912" w:rsidRDefault="00561912" w:rsidP="00561912">
      <w:pPr>
        <w:ind w:left="720"/>
        <w:rPr>
          <w:rFonts w:eastAsiaTheme="minorEastAsia"/>
        </w:rPr>
      </w:pPr>
      <w:r>
        <w:rPr>
          <w:rFonts w:eastAsiaTheme="minorEastAsia"/>
        </w:rPr>
        <w:t>The motor encoder that will be used in this project is also part of the motor. The motor encoder outputs 3 square waves whose frequency is dependant on the speed of rotation. The output labelled ‘IDX’ send a pulse whenever the zero value of the wheel is rotated around (</w:t>
      </w:r>
      <w:proofErr w:type="gramStart"/>
      <w:r>
        <w:rPr>
          <w:rFonts w:eastAsiaTheme="minorEastAsia"/>
        </w:rPr>
        <w:t>i.e.</w:t>
      </w:r>
      <w:proofErr w:type="gramEnd"/>
      <w:r>
        <w:rPr>
          <w:rFonts w:eastAsiaTheme="minorEastAsia"/>
        </w:rPr>
        <w:t xml:space="preserve"> a revolution has occurred). The two outputs labelled ‘Q1’ and ‘Q2’ will determine the 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16486426" w14:textId="77777777" w:rsidR="006F458F" w:rsidRDefault="006F458F" w:rsidP="006F458F">
      <w:pPr>
        <w:rPr>
          <w:b/>
          <w:bCs/>
        </w:rPr>
      </w:pPr>
      <w:r>
        <w:rPr>
          <w:b/>
          <w:bCs/>
        </w:rPr>
        <w:t>Switch</w:t>
      </w:r>
    </w:p>
    <w:p w14:paraId="7236B083" w14:textId="77777777" w:rsidR="006F458F" w:rsidRDefault="006F458F" w:rsidP="006F458F">
      <w:pPr>
        <w:ind w:left="720"/>
      </w:pPr>
      <w:r>
        <w:t xml:space="preserve">The switch used in this project will be required as a user input for a couple of different requirements. They will be used as an </w:t>
      </w:r>
      <w:proofErr w:type="gramStart"/>
      <w:r>
        <w:t>On</w:t>
      </w:r>
      <w:proofErr w:type="gramEnd"/>
      <w:r>
        <w:t>/Off button and they will also be used to switch the mode of operation between Locked or Run Mode.</w:t>
      </w:r>
    </w:p>
    <w:p w14:paraId="371E7FF6" w14:textId="77777777" w:rsidR="006F458F" w:rsidRDefault="006F458F" w:rsidP="006F458F">
      <w:pPr>
        <w:rPr>
          <w:b/>
          <w:bCs/>
        </w:rPr>
      </w:pPr>
      <w:r>
        <w:rPr>
          <w:b/>
          <w:bCs/>
        </w:rPr>
        <w:t>Switch Connection</w:t>
      </w:r>
    </w:p>
    <w:p w14:paraId="218DB076" w14:textId="77777777" w:rsidR="00E047C9" w:rsidRPr="00E047C9" w:rsidRDefault="00E047C9" w:rsidP="00E047C9"/>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4FE48D6" w:rsidR="00384C12" w:rsidRPr="00384C12" w:rsidRDefault="005923A6" w:rsidP="00D0604A">
      <w:pPr>
        <w:ind w:left="720"/>
      </w:pPr>
      <w:r>
        <w:lastRenderedPageBreak/>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t xml:space="preserve">Motor </w:t>
      </w:r>
      <w:r w:rsidR="00897F57">
        <w:rPr>
          <w:b/>
          <w:bCs/>
        </w:rPr>
        <w:t xml:space="preserve">+ Motor Encoder </w:t>
      </w:r>
      <w:r>
        <w:rPr>
          <w:b/>
          <w:bCs/>
        </w:rPr>
        <w:t>Connection</w:t>
      </w:r>
    </w:p>
    <w:p w14:paraId="0D40A8A6" w14:textId="7B2A6A7F" w:rsidR="002D6113" w:rsidRDefault="00384C12" w:rsidP="00D0604A">
      <w:pPr>
        <w:ind w:left="720"/>
      </w:pPr>
      <w:r>
        <w:t xml:space="preserve">Because the DC motor requires a negative voltage to spin in reverse, the motor will be connected to an </w:t>
      </w:r>
      <w:proofErr w:type="spellStart"/>
      <w:r w:rsidR="00D06A5E">
        <w:t>TIMx</w:t>
      </w:r>
      <w:proofErr w:type="spellEnd"/>
      <w:r w:rsidR="00D06A5E">
        <w:t xml:space="preserve"> pin of</w:t>
      </w:r>
      <w:r>
        <w:t xml:space="preserve"> MCU via a series of op-amps. </w:t>
      </w:r>
      <w:r w:rsidR="00D06A5E">
        <w:t xml:space="preserve">The </w:t>
      </w:r>
      <w:proofErr w:type="spellStart"/>
      <w:r w:rsidR="00D06A5E">
        <w:t>TIMx</w:t>
      </w:r>
      <w:proofErr w:type="spellEnd"/>
      <w:r w:rsidR="00D06A5E">
        <w:t xml:space="preserve"> pins are channels that </w:t>
      </w:r>
      <w:proofErr w:type="gramStart"/>
      <w:r w:rsidR="00D06A5E">
        <w:t>are able to</w:t>
      </w:r>
      <w:proofErr w:type="gramEnd"/>
      <w:r w:rsidR="00D06A5E">
        <w:t xml:space="preserve"> output a PWM signal, the duty cycle of which will control to speed of rotation of the motor. </w:t>
      </w:r>
      <w:r>
        <w:t xml:space="preserve">The first op-amp will reverse the polarity and reduce the value by a factor of two of the 3.3 V signal from the MCU. The second op-amp will add the voltage from the previous op-amp to </w:t>
      </w:r>
      <w:r w:rsidR="00D06A5E">
        <w:t xml:space="preserve">the PWM </w:t>
      </w:r>
      <w:r>
        <w:t xml:space="preserve">signal from the MCU from 0 to 3.3 V. </w:t>
      </w:r>
      <w:r w:rsidRPr="00384C12">
        <w:rPr>
          <w:highlight w:val="yellow"/>
        </w:rPr>
        <w:t>This puts the voltage range of the input to the motor at -1.65 – 1.65 V.</w:t>
      </w:r>
      <w:r>
        <w:t xml:space="preserve"> In Part 3, when testing the </w:t>
      </w:r>
      <w:proofErr w:type="gramStart"/>
      <w:r>
        <w:t>motor</w:t>
      </w:r>
      <w:proofErr w:type="gramEnd"/>
      <w:r>
        <w:t xml:space="preserve"> we see that this is enough range to achieve the maximum/minimum speeds desired.</w:t>
      </w:r>
    </w:p>
    <w:p w14:paraId="03F08A33" w14:textId="77777777" w:rsidR="001959C5" w:rsidRDefault="001959C5" w:rsidP="001959C5">
      <w:pPr>
        <w:rPr>
          <w:b/>
          <w:bCs/>
        </w:rPr>
      </w:pPr>
      <w:r>
        <w:rPr>
          <w:b/>
          <w:bCs/>
        </w:rPr>
        <w:t>Multicoloured LEDs</w:t>
      </w:r>
    </w:p>
    <w:p w14:paraId="3DF28551" w14:textId="77777777" w:rsidR="001959C5" w:rsidRDefault="001959C5" w:rsidP="001959C5">
      <w:pPr>
        <w:ind w:left="720"/>
      </w:pPr>
      <w:r>
        <w:t>The LEDs are used as user outputs to convey import information. The convention the LEDs follow are that when the wheelchair is in the ‘run’ mode, a green LED is turned on. Another set of LEDs are present to convey the battery level of the controller. If the battery is greater than 90% another green LED is switched on. If the battery charge is anywhere between 80%-90% then a yellow LED is turned on. If the Battery level is anywhere between 60%-80% then an orange LED is turned on and if the battery level is below 60% then a red LED is set to be flashing.  Each setting of the LEDs is created to convey a specific message to the user.</w:t>
      </w:r>
    </w:p>
    <w:p w14:paraId="1BF15682" w14:textId="77777777" w:rsidR="001959C5" w:rsidRDefault="001959C5" w:rsidP="001959C5">
      <w:pPr>
        <w:rPr>
          <w:b/>
          <w:bCs/>
        </w:rPr>
      </w:pPr>
      <w:r>
        <w:rPr>
          <w:b/>
          <w:bCs/>
        </w:rPr>
        <w:t>Multicoloured LED Connection</w:t>
      </w:r>
    </w:p>
    <w:p w14:paraId="4BDC4CF4" w14:textId="5D81152A" w:rsidR="00F766ED" w:rsidRDefault="00F766ED" w:rsidP="00F766ED">
      <w:pPr>
        <w:rPr>
          <w:b/>
          <w:bCs/>
        </w:rPr>
      </w:pPr>
    </w:p>
    <w:p w14:paraId="30426C6B" w14:textId="3054C679" w:rsidR="00F766ED" w:rsidRDefault="00F766ED" w:rsidP="00F766ED">
      <w:pPr>
        <w:rPr>
          <w:b/>
          <w:bCs/>
        </w:rPr>
      </w:pPr>
      <w:r>
        <w:rPr>
          <w:b/>
          <w:bCs/>
        </w:rPr>
        <w:t>LCD – Liquid Crystal Display</w:t>
      </w:r>
      <w:r w:rsidR="00607DD5">
        <w:rPr>
          <w:b/>
          <w:bCs/>
        </w:rPr>
        <w:t xml:space="preserve"> (LM016L)</w:t>
      </w:r>
    </w:p>
    <w:p w14:paraId="5045FC8A" w14:textId="53DD9458" w:rsidR="00E72440" w:rsidRPr="00561912" w:rsidRDefault="00561912" w:rsidP="00B76B65">
      <w:pPr>
        <w:ind w:left="720"/>
      </w:pPr>
      <w:r>
        <w:t xml:space="preserve">The liquid crystal display </w:t>
      </w:r>
      <w:r w:rsidR="00B76B65">
        <w:t xml:space="preserve">(LCD) </w:t>
      </w:r>
      <w:r>
        <w:t>wil</w:t>
      </w:r>
      <w:r w:rsidR="00E047C9">
        <w:t xml:space="preserve">l be used to display the that the wheelchair is in and the RPM of both wheels on the wheelchair. The display will show </w:t>
      </w:r>
      <w:r w:rsidR="00607DD5">
        <w:t>16</w:t>
      </w:r>
      <w:r w:rsidR="00E047C9">
        <w:t>x2 characters. The top row will display the mode that the wheelchair will be in (Locked or Run mode), and the bottom row will display the RPM of the left and right wheel</w:t>
      </w:r>
      <w:r w:rsidR="00B76B65">
        <w:t xml:space="preserve">s. </w:t>
      </w:r>
    </w:p>
    <w:p w14:paraId="374B4C06" w14:textId="08AAFB8F" w:rsidR="00F766ED" w:rsidRDefault="00F766ED" w:rsidP="00F766ED">
      <w:pPr>
        <w:rPr>
          <w:b/>
          <w:bCs/>
        </w:rPr>
      </w:pPr>
      <w:r>
        <w:rPr>
          <w:b/>
          <w:bCs/>
        </w:rPr>
        <w:t>LCD – Liquid Crystal Display Connection</w:t>
      </w:r>
      <w:r w:rsidR="00607DD5">
        <w:rPr>
          <w:b/>
          <w:bCs/>
        </w:rPr>
        <w:t xml:space="preserve"> (LM016L)</w:t>
      </w:r>
    </w:p>
    <w:p w14:paraId="00908E5C" w14:textId="5AAE41C0" w:rsidR="00B76B65" w:rsidRDefault="00B76B65" w:rsidP="00E24DA0">
      <w:pPr>
        <w:ind w:left="720"/>
      </w:pPr>
      <w:r>
        <w:t xml:space="preserve">The LCD has </w:t>
      </w:r>
      <w:r w:rsidR="00607DD5">
        <w:t>11 digital</w:t>
      </w:r>
      <w:r>
        <w:t xml:space="preserve"> inputs</w:t>
      </w:r>
      <w:r w:rsidR="00607DD5">
        <w:t>, power (VDD) and ground (VSS)</w:t>
      </w:r>
      <w:r>
        <w:t xml:space="preserve">. </w:t>
      </w:r>
      <w:r w:rsidR="00607DD5">
        <w:t xml:space="preserve">Only </w:t>
      </w:r>
      <w:r w:rsidR="00E24DA0">
        <w:t>8</w:t>
      </w:r>
      <w:r w:rsidR="00607DD5">
        <w:t xml:space="preserve"> of the digital inputs will used as the LCD will be used in 4-bit mode to minimize wiring connectio</w:t>
      </w:r>
      <w:r w:rsidR="00E24DA0">
        <w:t xml:space="preserve">ns. The digital inputs on the LCD are the RS, RW (read/write), E (enable) and </w:t>
      </w:r>
      <w:proofErr w:type="gramStart"/>
      <w:r w:rsidR="00E24DA0">
        <w:t>D[</w:t>
      </w:r>
      <w:proofErr w:type="gramEnd"/>
      <w:r w:rsidR="00E24DA0">
        <w:t>4..7] pins. The digital output pin will only be to D0 pin that indicates if the LCD is busy with BF (busy flag).</w:t>
      </w:r>
    </w:p>
    <w:p w14:paraId="1A32B14D" w14:textId="17C18AF9" w:rsidR="00B76B65" w:rsidRDefault="00E24DA0" w:rsidP="00B76B65">
      <w:pPr>
        <w:ind w:left="720"/>
      </w:pPr>
      <w:r>
        <w:t xml:space="preserve">The LCD will be initialized and </w:t>
      </w:r>
      <w:r w:rsidR="00B76B65">
        <w:t xml:space="preserve">controlled via a </w:t>
      </w:r>
      <w:proofErr w:type="gramStart"/>
      <w:r>
        <w:t>commands</w:t>
      </w:r>
      <w:proofErr w:type="gramEnd"/>
      <w:r w:rsidR="00B76B65">
        <w:t xml:space="preserve"> as described in the </w:t>
      </w:r>
      <w:r w:rsidR="00607DD5">
        <w:t>LM106L</w:t>
      </w:r>
      <w:r w:rsidR="00B76B65">
        <w:t xml:space="preserve"> datasheet</w:t>
      </w:r>
      <w:r>
        <w:t xml:space="preserve"> (examples provided in section 3)</w:t>
      </w:r>
      <w:r w:rsidR="00B76B65">
        <w:t xml:space="preserve">. To achieve this, the pin of the </w:t>
      </w:r>
      <w:r>
        <w:t xml:space="preserve">LCD’s I/O pins will be connected to 8 of the 16 GPIO pins on the </w:t>
      </w:r>
      <w:proofErr w:type="spellStart"/>
      <w:r>
        <w:t>STMicro</w:t>
      </w:r>
      <w:proofErr w:type="spellEnd"/>
      <w:r>
        <w:t xml:space="preserve"> MCU.</w:t>
      </w:r>
      <w:r w:rsidR="00B76B65">
        <w:t xml:space="preserve"> </w:t>
      </w:r>
      <w:r>
        <w:t xml:space="preserve">The </w:t>
      </w:r>
      <w:proofErr w:type="spellStart"/>
      <w:r>
        <w:t>STMicro</w:t>
      </w:r>
      <w:proofErr w:type="spellEnd"/>
      <w:r>
        <w:t xml:space="preserve"> will send initialization commands and read/write commands in 4-bit format.</w:t>
      </w:r>
    </w:p>
    <w:p w14:paraId="309866DC" w14:textId="4118254C" w:rsidR="00C07CB0" w:rsidRDefault="00C07CB0" w:rsidP="00C07CB0">
      <w:pPr>
        <w:pStyle w:val="Heading2"/>
      </w:pPr>
      <w:r>
        <w:lastRenderedPageBreak/>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485761E7" w14:textId="5B53AF83" w:rsidR="002E0339" w:rsidRDefault="002E0339" w:rsidP="002E0339">
      <w:pPr>
        <w:ind w:left="720"/>
      </w:pPr>
      <w:r>
        <w:t xml:space="preserve">The </w:t>
      </w:r>
      <w:r w:rsidRPr="002E0339">
        <w:t>STM32F401RE</w:t>
      </w:r>
      <w:r>
        <w:t xml:space="preserve"> has a built-in ADC peripheral. The ADC will be used to measure the voltage level of the battery as well as the voltage level from the variable resistor voltage divider that indicates the speed and direction that the user desires. </w:t>
      </w:r>
    </w:p>
    <w:p w14:paraId="7BFC641D" w14:textId="507C14EF" w:rsidR="00F766ED" w:rsidRDefault="002E0339" w:rsidP="00EF18A1">
      <w:pPr>
        <w:ind w:left="720"/>
      </w:pPr>
      <w:r>
        <w:t>The ADC</w:t>
      </w:r>
      <w:r w:rsidR="00EF18A1">
        <w:t>, which can have 16 inputs,</w:t>
      </w:r>
      <w:r>
        <w:t xml:space="preserve"> can be read via channels that the user can set in code. The ADC can be </w:t>
      </w:r>
      <w:r w:rsidR="00EF18A1">
        <w:t xml:space="preserve">triggered in code, sending its value to a memory address, then </w:t>
      </w:r>
      <w:r>
        <w:t xml:space="preserve">read </w:t>
      </w:r>
      <w:r w:rsidR="00EF18A1">
        <w:t xml:space="preserve">from </w:t>
      </w:r>
      <w:r>
        <w:t xml:space="preserve">at 12-bit </w:t>
      </w:r>
      <w:r w:rsidR="00EA54AB">
        <w:t>accuracy on</w:t>
      </w:r>
      <w:r>
        <w:t xml:space="preserve"> a 0-3.3 V scale (0xFFF indicates 3.3 V, 0x000 indicates 0 V). </w:t>
      </w:r>
    </w:p>
    <w:p w14:paraId="62B0A717" w14:textId="1DDBA0FF" w:rsidR="00EF18A1" w:rsidRDefault="00EF18A1" w:rsidP="00EF18A1">
      <w:pPr>
        <w:ind w:left="720"/>
      </w:pPr>
      <w:r>
        <w:t>The time it takes for the ADC to read from an MCU channel and send to memory is approximately 9 us. Given this application’s requirements of reading from a human-input and battery voltage level, this will be fast enough not to require the direct memory transfer that the DMA can facilitate.</w:t>
      </w:r>
    </w:p>
    <w:p w14:paraId="461577D7" w14:textId="13182608" w:rsidR="00F766ED" w:rsidRDefault="00F766ED" w:rsidP="002D6113">
      <w:pPr>
        <w:rPr>
          <w:b/>
          <w:bCs/>
        </w:rPr>
      </w:pPr>
      <w:r>
        <w:rPr>
          <w:b/>
          <w:bCs/>
        </w:rPr>
        <w:t>Internal MCU timer</w:t>
      </w:r>
    </w:p>
    <w:p w14:paraId="2077B189" w14:textId="2AE2AA30" w:rsidR="00F766ED" w:rsidRDefault="00F766ED" w:rsidP="002D6113">
      <w:pPr>
        <w:rPr>
          <w:b/>
          <w:bCs/>
        </w:rPr>
      </w:pPr>
    </w:p>
    <w:p w14:paraId="54A7CFF9" w14:textId="2DCA509B" w:rsidR="00F766ED" w:rsidRDefault="00F766ED" w:rsidP="002D6113">
      <w:pPr>
        <w:rPr>
          <w:b/>
          <w:bCs/>
        </w:rPr>
      </w:pPr>
      <w:r>
        <w:rPr>
          <w:b/>
          <w:bCs/>
        </w:rPr>
        <w:t>GPIO</w:t>
      </w:r>
    </w:p>
    <w:p w14:paraId="4FCDC9BD" w14:textId="116EEBCE" w:rsidR="00F766ED" w:rsidRDefault="00F766ED" w:rsidP="002D6113">
      <w:pPr>
        <w:rPr>
          <w:b/>
          <w:bCs/>
        </w:rPr>
      </w:pPr>
    </w:p>
    <w:p w14:paraId="248616CD" w14:textId="5E5A60C6" w:rsidR="00F766ED" w:rsidRDefault="00F766ED" w:rsidP="002D6113">
      <w:pPr>
        <w:rPr>
          <w:b/>
          <w:bCs/>
        </w:rPr>
      </w:pPr>
      <w:r>
        <w:rPr>
          <w:b/>
          <w:bCs/>
        </w:rPr>
        <w:t>Interrupts</w:t>
      </w:r>
    </w:p>
    <w:p w14:paraId="4C3F7D25" w14:textId="112F4AF6" w:rsidR="00F766ED" w:rsidRDefault="00EF18A1" w:rsidP="00EA54AB">
      <w:pPr>
        <w:ind w:left="720"/>
      </w:pPr>
      <w:r w:rsidRPr="00EA54AB">
        <w:t xml:space="preserve">External interrupts will be necessary to keep the MCU </w:t>
      </w:r>
      <w:r w:rsidR="00EA54AB">
        <w:t>as free as possible to complete other tasks. The external interrupts will be used to indicate whether the voltage level of the battery has dipped below a certain threshold or the variable resistor has been changed by the user of the wheelchair. This prevents the MCU from polling each of the two input signals periodically to receive input.</w:t>
      </w:r>
    </w:p>
    <w:p w14:paraId="0C6523E0" w14:textId="6ED0A4EA" w:rsidR="002C161C" w:rsidRPr="00EA54AB" w:rsidRDefault="002C161C" w:rsidP="002C161C">
      <w:pPr>
        <w:ind w:left="720"/>
      </w:pPr>
      <w:r>
        <w:t xml:space="preserve">Additionally, interrupts will monitor the input pulses from the motor encoder and measure how many pulses the MCU receives per 0.5 seconds, as well as which direction the wheels are rotating via a comparator circuit. An internal timer interrupt will then compute the instantaneous RPM (averaged over 0.5 s) and output the value and direction of rotation onto the LCD. </w:t>
      </w:r>
    </w:p>
    <w:p w14:paraId="2E89F370" w14:textId="3DAAC3E7" w:rsidR="00F766ED" w:rsidRDefault="00F766ED" w:rsidP="002D6113">
      <w:pPr>
        <w:rPr>
          <w:b/>
          <w:bCs/>
        </w:rPr>
      </w:pPr>
      <w:r>
        <w:rPr>
          <w:b/>
          <w:bCs/>
        </w:rPr>
        <w:t>Software Parameters</w:t>
      </w:r>
    </w:p>
    <w:p w14:paraId="5D3F99ED" w14:textId="2AD4AA64"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t>T</w:t>
      </w:r>
      <w:r w:rsidR="000A59A6">
        <w:t xml:space="preserve">he angular speed of the two motors attached to the </w:t>
      </w:r>
      <w:r>
        <w:t>wheels.</w:t>
      </w:r>
    </w:p>
    <w:p w14:paraId="0D653E43" w14:textId="603117BD" w:rsidR="000A59A6" w:rsidRDefault="00E72440" w:rsidP="000A59A6">
      <w:pPr>
        <w:pStyle w:val="ListParagraph"/>
        <w:numPr>
          <w:ilvl w:val="0"/>
          <w:numId w:val="6"/>
        </w:numPr>
      </w:pPr>
      <w:r>
        <w:t>T</w:t>
      </w:r>
      <w:r w:rsidR="000A59A6">
        <w:t>he angular direction of the two motors attached to the wheels</w:t>
      </w:r>
      <w:r>
        <w:t>.</w:t>
      </w:r>
    </w:p>
    <w:p w14:paraId="715AC800" w14:textId="66EAD63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A2A1670" w14:textId="1E0D3210" w:rsidR="00E72440" w:rsidRPr="00E72440" w:rsidRDefault="00E72440" w:rsidP="000A59A6">
      <w:pPr>
        <w:pStyle w:val="ListParagraph"/>
        <w:numPr>
          <w:ilvl w:val="0"/>
          <w:numId w:val="6"/>
        </w:numPr>
        <w:rPr>
          <w:highlight w:val="yellow"/>
        </w:rPr>
      </w:pPr>
      <w:r w:rsidRPr="00E72440">
        <w:rPr>
          <w:highlight w:val="yellow"/>
        </w:rPr>
        <w:t>ANYTHING ELSE</w:t>
      </w:r>
    </w:p>
    <w:p w14:paraId="738DED13" w14:textId="5A64AB81" w:rsidR="000630AE" w:rsidRDefault="00AE7029" w:rsidP="00C7481F">
      <w:pPr>
        <w:pStyle w:val="Heading1"/>
      </w:pPr>
      <w:r w:rsidRPr="005E2506">
        <w:rPr>
          <w:noProof/>
          <w:lang w:val="en-US"/>
        </w:rPr>
        <w:lastRenderedPageBreak/>
        <w:drawing>
          <wp:anchor distT="0" distB="0" distL="114300" distR="114300" simplePos="0" relativeHeight="251658240" behindDoc="0" locked="0" layoutInCell="1" allowOverlap="1" wp14:anchorId="6A5EE9F1" wp14:editId="1E9F30ED">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1091FC56"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314AE7D8" w:rsidR="002D6113" w:rsidRPr="00924936" w:rsidRDefault="00A826CE" w:rsidP="00D0604A">
      <w:pPr>
        <w:ind w:left="720"/>
      </w:pPr>
      <w:r w:rsidRPr="00924936">
        <w:t xml:space="preserve">The </w:t>
      </w:r>
      <w:r w:rsidR="00AE7029" w:rsidRPr="00924936">
        <w:t xml:space="preserve">ECE298_DCMOTOR_ENCODER </w:t>
      </w:r>
      <w:r w:rsidRPr="00924936">
        <w:t xml:space="preserve">is the DC motor that will be used to control the speed of revolution of the wheels on the wheelchair. This motor’s rotation speed is controlled by a DC </w:t>
      </w:r>
      <w:r w:rsidR="00AE7029" w:rsidRPr="00924936">
        <w:t>current</w:t>
      </w:r>
      <w:r w:rsidRPr="00924936">
        <w:t xml:space="preserve">, and the current that the motor draws from a power source is proportional to the rotation speed of the motor. </w:t>
      </w:r>
    </w:p>
    <w:p w14:paraId="153D1EAF" w14:textId="1C83AFFE" w:rsidR="00A826CE" w:rsidRPr="00924936" w:rsidRDefault="00A826CE" w:rsidP="00D0604A">
      <w:pPr>
        <w:ind w:left="720"/>
      </w:pPr>
      <w:r w:rsidRPr="00924936">
        <w:t xml:space="preserve">To control the device, a voltage source will be connected to the </w:t>
      </w:r>
      <w:r w:rsidR="00AE7029" w:rsidRPr="00924936">
        <w:t>+</w:t>
      </w:r>
      <w:r w:rsidRPr="00924936">
        <w:t xml:space="preserve"> pin </w:t>
      </w:r>
      <w:r w:rsidR="00AE7029" w:rsidRPr="00924936">
        <w:t xml:space="preserve">and the – pin of the motor will be connected to ground. For testing this is shown as a voltage source </w:t>
      </w:r>
      <w:proofErr w:type="gramStart"/>
      <w:r w:rsidR="00AE7029" w:rsidRPr="00924936">
        <w:t xml:space="preserve">but </w:t>
      </w:r>
      <w:r w:rsidR="00AE7029" w:rsidRPr="00924936">
        <w:rPr>
          <w:highlight w:val="yellow"/>
        </w:rPr>
        <w:t xml:space="preserve">in </w:t>
      </w:r>
      <w:r w:rsidR="00924936" w:rsidRPr="00924936">
        <w:rPr>
          <w:highlight w:val="yellow"/>
        </w:rPr>
        <w:t>reality,</w:t>
      </w:r>
      <w:r w:rsidR="00AE7029" w:rsidRPr="00924936">
        <w:rPr>
          <w:highlight w:val="yellow"/>
        </w:rPr>
        <w:t xml:space="preserve"> this</w:t>
      </w:r>
      <w:proofErr w:type="gramEnd"/>
      <w:r w:rsidR="00AE7029" w:rsidRPr="00924936">
        <w:rPr>
          <w:highlight w:val="yellow"/>
        </w:rPr>
        <w:t xml:space="preserve"> will be </w:t>
      </w:r>
      <w:r w:rsidR="00D06A5E">
        <w:rPr>
          <w:highlight w:val="yellow"/>
        </w:rPr>
        <w:t xml:space="preserve">a pin that will output a PWM signal </w:t>
      </w:r>
      <w:r w:rsidR="00AE7029" w:rsidRPr="00924936">
        <w:rPr>
          <w:highlight w:val="yellow"/>
        </w:rPr>
        <w:t>from the MCU</w:t>
      </w:r>
      <w:r w:rsidR="00D06A5E">
        <w:t xml:space="preserve"> timer</w:t>
      </w:r>
      <w:r w:rsidR="00AE7029" w:rsidRPr="00924936">
        <w:t>.</w:t>
      </w:r>
      <w:r w:rsidRPr="00924936">
        <w:t xml:space="preserve"> </w:t>
      </w:r>
    </w:p>
    <w:p w14:paraId="5BFEB182" w14:textId="77777777" w:rsidR="00AF1B45" w:rsidRDefault="00A826CE" w:rsidP="00D0604A">
      <w:pPr>
        <w:ind w:left="720"/>
      </w:pPr>
      <w:r w:rsidRPr="00924936">
        <w:t>The schematic</w:t>
      </w:r>
      <w:r w:rsidR="00D06A5E">
        <w:t>s</w:t>
      </w:r>
      <w:r w:rsidRPr="00924936">
        <w:t xml:space="preserve"> used to test the DC motor is below:</w:t>
      </w:r>
      <w:r w:rsidR="00AF1B45" w:rsidRPr="00AF1B45">
        <w:t xml:space="preserve"> </w:t>
      </w:r>
    </w:p>
    <w:p w14:paraId="06723B0E" w14:textId="70B7F353" w:rsidR="00A826CE" w:rsidRPr="00924936" w:rsidRDefault="00AF1B45" w:rsidP="00D0604A">
      <w:pPr>
        <w:ind w:left="720"/>
      </w:pPr>
      <w:r w:rsidRPr="00AF1B45">
        <w:rPr>
          <w:noProof/>
        </w:rPr>
        <w:drawing>
          <wp:inline distT="0" distB="0" distL="0" distR="0" wp14:anchorId="564DD2F1" wp14:editId="526AC247">
            <wp:extent cx="5222240" cy="1687330"/>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40626" cy="1693270"/>
                    </a:xfrm>
                    <a:prstGeom prst="rect">
                      <a:avLst/>
                    </a:prstGeom>
                  </pic:spPr>
                </pic:pic>
              </a:graphicData>
            </a:graphic>
          </wp:inline>
        </w:drawing>
      </w:r>
    </w:p>
    <w:p w14:paraId="58ADA2DD" w14:textId="76645DD1" w:rsidR="00A826CE" w:rsidRPr="00924936" w:rsidRDefault="00A826CE" w:rsidP="00D06A5E">
      <w:pPr>
        <w:ind w:left="720"/>
        <w:jc w:val="center"/>
      </w:pPr>
    </w:p>
    <w:p w14:paraId="7A06DD63" w14:textId="6638FBB8" w:rsidR="00AF1B45" w:rsidRDefault="00A826CE" w:rsidP="00D0604A">
      <w:pPr>
        <w:ind w:left="720"/>
      </w:pPr>
      <w:r w:rsidRPr="00924936">
        <w:t xml:space="preserve">The DC motor’s </w:t>
      </w:r>
      <w:r w:rsidR="00D06A5E">
        <w:t>positive</w:t>
      </w:r>
      <w:r w:rsidRPr="00924936">
        <w:t xml:space="preserve"> pin is connected to a </w:t>
      </w:r>
      <w:r w:rsidR="00D06A5E">
        <w:t xml:space="preserve">PWM signal which is at 1 kHz, </w:t>
      </w:r>
      <w:proofErr w:type="spellStart"/>
      <w:r w:rsidR="00D06A5E">
        <w:t>V_high</w:t>
      </w:r>
      <w:proofErr w:type="spellEnd"/>
      <w:r w:rsidR="00D06A5E">
        <w:t xml:space="preserve"> = 3.3 V and </w:t>
      </w:r>
      <w:proofErr w:type="spellStart"/>
      <w:r w:rsidR="00D06A5E">
        <w:t>V_low</w:t>
      </w:r>
      <w:proofErr w:type="spellEnd"/>
      <w:r w:rsidR="00D06A5E">
        <w:t xml:space="preserve"> = 0 V</w:t>
      </w:r>
      <w:r w:rsidR="00AE7029" w:rsidRPr="00924936">
        <w:t xml:space="preserve">, which draws a current. </w:t>
      </w:r>
      <w:r w:rsidR="00AF1B45">
        <w:t xml:space="preserve">In the figure above it is shown that when sent a PWM signal there is a rise-time of the motor’s current, and therefore rotation speed. This is estimated to be 30 </w:t>
      </w:r>
      <w:proofErr w:type="spellStart"/>
      <w:r w:rsidR="00AF1B45">
        <w:t>ms</w:t>
      </w:r>
      <w:proofErr w:type="spellEnd"/>
      <w:r w:rsidR="00AF1B45">
        <w:t xml:space="preserve"> at the PWM sent. </w:t>
      </w:r>
      <w:r w:rsidR="000D14DE">
        <w:t>When sent a DC signal of 24 V is applied to the motor:</w:t>
      </w:r>
    </w:p>
    <w:p w14:paraId="029EE311" w14:textId="665EAFCB" w:rsidR="000D14DE" w:rsidRDefault="000D14DE" w:rsidP="00D0604A">
      <w:pPr>
        <w:ind w:left="720"/>
      </w:pPr>
      <w:r w:rsidRPr="000D14DE">
        <w:rPr>
          <w:noProof/>
        </w:rPr>
        <w:drawing>
          <wp:inline distT="0" distB="0" distL="0" distR="0" wp14:anchorId="598ADECE" wp14:editId="2BB94EDD">
            <wp:extent cx="6332220" cy="20243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2024380"/>
                    </a:xfrm>
                    <a:prstGeom prst="rect">
                      <a:avLst/>
                    </a:prstGeom>
                  </pic:spPr>
                </pic:pic>
              </a:graphicData>
            </a:graphic>
          </wp:inline>
        </w:drawing>
      </w:r>
    </w:p>
    <w:p w14:paraId="3FB2840A" w14:textId="0F981E32" w:rsidR="000D14DE" w:rsidRDefault="000D14DE" w:rsidP="00D0604A">
      <w:pPr>
        <w:ind w:left="720"/>
      </w:pPr>
      <w:r>
        <w:t xml:space="preserve">The current initially starts at almost 2 A and decays to its average value of 1 A. This is quite a lot of power. The decay is expected behaviour as the motor can be modelled as an inductor in series with a resistor. </w:t>
      </w:r>
    </w:p>
    <w:p w14:paraId="70EA6435" w14:textId="4CBC9758" w:rsidR="00A826CE" w:rsidRPr="00924936" w:rsidRDefault="00A826CE" w:rsidP="00D0604A">
      <w:pPr>
        <w:ind w:left="720"/>
      </w:pPr>
      <w:r w:rsidRPr="00924936">
        <w:t xml:space="preserve">The output </w:t>
      </w:r>
      <w:r w:rsidR="00AE7029" w:rsidRPr="00924936">
        <w:t>Q1, Q2, IDX</w:t>
      </w:r>
      <w:r w:rsidRPr="00924936">
        <w:t xml:space="preserve"> pins</w:t>
      </w:r>
      <w:r w:rsidR="00D06A5E">
        <w:t>, as well as the motor voltage</w:t>
      </w:r>
      <w:r w:rsidRPr="00924936">
        <w:t xml:space="preserve"> are connected to an oscilloscope to monitor the output of the motor. It is seen that the rotation speed (in RPM) of the motor is directly proportional to the voltage</w:t>
      </w:r>
      <w:r w:rsidR="00D06A5E">
        <w:t xml:space="preserve"> </w:t>
      </w:r>
      <w:r w:rsidR="00D06A5E">
        <w:rPr>
          <w:i/>
          <w:iCs/>
        </w:rPr>
        <w:t>and</w:t>
      </w:r>
      <w:r w:rsidR="00D06A5E">
        <w:t xml:space="preserve"> the duty cycle of the PWM signal</w:t>
      </w:r>
      <w:r w:rsidRPr="00924936">
        <w:t xml:space="preserve"> supplied</w:t>
      </w:r>
      <w:r w:rsidR="00D06A5E">
        <w:t xml:space="preserve">, and hence the current. At an average </w:t>
      </w:r>
      <w:r w:rsidR="00D06A5E">
        <w:lastRenderedPageBreak/>
        <w:t>current of 0.10 A</w:t>
      </w:r>
      <w:r w:rsidRPr="00924936">
        <w:t xml:space="preserve">, the motor’s rotation speed is </w:t>
      </w:r>
      <w:r w:rsidR="00D06A5E" w:rsidRPr="00AF1B45">
        <w:rPr>
          <w:highlight w:val="yellow"/>
        </w:rPr>
        <w:t>37</w:t>
      </w:r>
      <w:r w:rsidRPr="00AF1B45">
        <w:rPr>
          <w:highlight w:val="yellow"/>
        </w:rPr>
        <w:t xml:space="preserve"> RPM</w:t>
      </w:r>
      <w:r w:rsidR="00AE7029" w:rsidRPr="00924936">
        <w:t xml:space="preserve">, and at </w:t>
      </w:r>
      <w:r w:rsidR="00AF1B45">
        <w:t>0.24</w:t>
      </w:r>
      <w:r w:rsidR="00AE7029" w:rsidRPr="00924936">
        <w:t xml:space="preserve"> A the motor rotates at </w:t>
      </w:r>
      <w:r w:rsidR="00AF1B45" w:rsidRPr="00AF1B45">
        <w:rPr>
          <w:highlight w:val="yellow"/>
        </w:rPr>
        <w:t>90.2 RPM</w:t>
      </w:r>
      <w:r w:rsidR="00CE25DA" w:rsidRPr="00924936">
        <w:t>. Below is an oscilloscope capture of the output pins for the same schemati</w:t>
      </w:r>
      <w:r w:rsidR="00AE7029" w:rsidRPr="00924936">
        <w:t>c</w:t>
      </w:r>
      <w:r w:rsidR="00CE25DA" w:rsidRPr="00924936">
        <w:t>:</w:t>
      </w:r>
    </w:p>
    <w:p w14:paraId="20DF13B6" w14:textId="26B24695" w:rsidR="00CE25DA" w:rsidRDefault="00FD5385" w:rsidP="00D0604A">
      <w:pPr>
        <w:ind w:left="720"/>
      </w:pPr>
      <w:r w:rsidRPr="00FD5385">
        <w:rPr>
          <w:noProof/>
        </w:rPr>
        <w:drawing>
          <wp:inline distT="0" distB="0" distL="0" distR="0" wp14:anchorId="204A772E" wp14:editId="7BE1F02C">
            <wp:extent cx="2994660" cy="1766981"/>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14629" cy="1778764"/>
                    </a:xfrm>
                    <a:prstGeom prst="rect">
                      <a:avLst/>
                    </a:prstGeom>
                  </pic:spPr>
                </pic:pic>
              </a:graphicData>
            </a:graphic>
          </wp:inline>
        </w:drawing>
      </w:r>
      <w:r w:rsidRPr="00FD5385">
        <w:rPr>
          <w:noProof/>
        </w:rPr>
        <w:drawing>
          <wp:inline distT="0" distB="0" distL="0" distR="0" wp14:anchorId="54188A41" wp14:editId="78F0951D">
            <wp:extent cx="2815202" cy="179832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51343" cy="1821407"/>
                    </a:xfrm>
                    <a:prstGeom prst="rect">
                      <a:avLst/>
                    </a:prstGeom>
                  </pic:spPr>
                </pic:pic>
              </a:graphicData>
            </a:graphic>
          </wp:inline>
        </w:drawing>
      </w:r>
    </w:p>
    <w:p w14:paraId="2EDB9FB1" w14:textId="29C17DC7" w:rsidR="00D06A5E" w:rsidRPr="00924936" w:rsidRDefault="00FD5385" w:rsidP="00D0604A">
      <w:pPr>
        <w:ind w:left="720"/>
      </w:pPr>
      <w:r w:rsidRPr="00FD5385">
        <w:rPr>
          <w:noProof/>
        </w:rPr>
        <w:drawing>
          <wp:inline distT="0" distB="0" distL="0" distR="0" wp14:anchorId="1B7D3F23" wp14:editId="5076FDEB">
            <wp:extent cx="2887980" cy="1834962"/>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99955" cy="1842571"/>
                    </a:xfrm>
                    <a:prstGeom prst="rect">
                      <a:avLst/>
                    </a:prstGeom>
                  </pic:spPr>
                </pic:pic>
              </a:graphicData>
            </a:graphic>
          </wp:inline>
        </w:drawing>
      </w:r>
      <w:r w:rsidRPr="00FD5385">
        <w:rPr>
          <w:noProof/>
        </w:rPr>
        <w:drawing>
          <wp:inline distT="0" distB="0" distL="0" distR="0" wp14:anchorId="7F030EFC" wp14:editId="669D1755">
            <wp:extent cx="2906855" cy="1844040"/>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15256" cy="1849370"/>
                    </a:xfrm>
                    <a:prstGeom prst="rect">
                      <a:avLst/>
                    </a:prstGeom>
                  </pic:spPr>
                </pic:pic>
              </a:graphicData>
            </a:graphic>
          </wp:inline>
        </w:drawing>
      </w:r>
    </w:p>
    <w:p w14:paraId="62BDA959" w14:textId="42C75747" w:rsidR="005923A6" w:rsidRDefault="00AE7029" w:rsidP="00D0604A">
      <w:pPr>
        <w:ind w:left="720"/>
      </w:pPr>
      <w:r w:rsidRPr="00924936">
        <w:t>As shown, for 0.0</w:t>
      </w:r>
      <w:r w:rsidR="00FD5385">
        <w:t>6</w:t>
      </w:r>
      <w:r w:rsidRPr="00924936">
        <w:t xml:space="preserve"> A </w:t>
      </w:r>
      <w:r w:rsidR="00FD5385">
        <w:t xml:space="preserve">input (on average), where the PWM signal is a 50% duty cycle wave with 1 us rise and fall time, </w:t>
      </w:r>
      <w:r w:rsidRPr="00924936">
        <w:t xml:space="preserve">the </w:t>
      </w:r>
      <w:r w:rsidR="005923A6" w:rsidRPr="00924936">
        <w:t xml:space="preserve">output of </w:t>
      </w:r>
      <w:r w:rsidRPr="00924936">
        <w:t xml:space="preserve">Q1, Q2 </w:t>
      </w:r>
      <w:r w:rsidR="005923A6" w:rsidRPr="00924936">
        <w:t xml:space="preserve">is a square wave from 0-5 V with a period of </w:t>
      </w:r>
      <w:r w:rsidR="00FD5385">
        <w:t xml:space="preserve">101.25 </w:t>
      </w:r>
      <w:proofErr w:type="spellStart"/>
      <w:r w:rsidR="00FD5385">
        <w:t>ms</w:t>
      </w:r>
      <w:r w:rsidR="005923A6" w:rsidRPr="00924936">
        <w:t>.</w:t>
      </w:r>
      <w:proofErr w:type="spellEnd"/>
      <w:r w:rsidR="005923A6" w:rsidRPr="00924936">
        <w:t xml:space="preserve"> This period is inversely proportional to the rotation speed. The duty cycle of the square wave is 50%.</w:t>
      </w:r>
      <w:r w:rsidRPr="00924936">
        <w:t xml:space="preserve"> When the motor is rotating in the forward direction Q1 </w:t>
      </w:r>
      <w:r w:rsidR="00924936" w:rsidRPr="00924936">
        <w:t>turns from low to high when Q2 is low.</w:t>
      </w:r>
      <w:r w:rsidR="00FD5385">
        <w:t xml:space="preserve"> The period of the pulse given from IDX indicating that a revolution has occurred is </w:t>
      </w:r>
      <w:r w:rsidR="00AF1B45">
        <w:t xml:space="preserve">2.42 s. The square PWM signal is also shown, with its expected value of 3.30 V maximum and 1 </w:t>
      </w:r>
      <w:proofErr w:type="spellStart"/>
      <w:r w:rsidR="00AF1B45">
        <w:t>ms</w:t>
      </w:r>
      <w:proofErr w:type="spellEnd"/>
      <w:r w:rsidR="00AF1B45">
        <w:t xml:space="preserve"> period. Below shows the state of the motor when a 12 V PWM signal at 50% duty cycle is given to it as input. It is seen that the voltage increases by 12/3.3 = 3.64, and so does the RPM of the motor 90.2/24.8 = 3.64. The periods of outputs IDX, Q1, Q2 are also reduced by the same factor.</w:t>
      </w:r>
    </w:p>
    <w:p w14:paraId="694C2402" w14:textId="2A512587" w:rsidR="00FD5385" w:rsidRPr="00924936" w:rsidRDefault="00AF1B45" w:rsidP="00D0604A">
      <w:pPr>
        <w:ind w:left="720"/>
      </w:pPr>
      <w:r w:rsidRPr="00AF1B45">
        <w:rPr>
          <w:noProof/>
        </w:rPr>
        <w:drawing>
          <wp:inline distT="0" distB="0" distL="0" distR="0" wp14:anchorId="06197D92" wp14:editId="3167AF91">
            <wp:extent cx="3159760" cy="1714776"/>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1286" cy="1721031"/>
                    </a:xfrm>
                    <a:prstGeom prst="rect">
                      <a:avLst/>
                    </a:prstGeom>
                  </pic:spPr>
                </pic:pic>
              </a:graphicData>
            </a:graphic>
          </wp:inline>
        </w:drawing>
      </w:r>
    </w:p>
    <w:p w14:paraId="17628997" w14:textId="4375E28D" w:rsidR="002B768E" w:rsidRPr="00924936" w:rsidRDefault="002B768E" w:rsidP="00D0604A">
      <w:pPr>
        <w:ind w:left="720"/>
      </w:pPr>
      <w:r w:rsidRPr="00924936">
        <w:t>We see that, in the same way, the motor will rotate in the opposite direction with the same magnitude of RPM if a negative voltage is applied:</w:t>
      </w:r>
      <w:r w:rsidR="00AF1B45">
        <w:t xml:space="preserve"> (a PWM signal of </w:t>
      </w:r>
      <w:proofErr w:type="spellStart"/>
      <w:r w:rsidR="00AF1B45">
        <w:t>V_high</w:t>
      </w:r>
      <w:proofErr w:type="spellEnd"/>
      <w:r w:rsidR="00AF1B45">
        <w:t xml:space="preserve"> = 0V, </w:t>
      </w:r>
      <w:proofErr w:type="spellStart"/>
      <w:r w:rsidR="00AF1B45">
        <w:t>V_low</w:t>
      </w:r>
      <w:proofErr w:type="spellEnd"/>
      <w:r w:rsidR="00AF1B45">
        <w:t xml:space="preserve"> = -3.3 V and 50% duty cycle is applied)</w:t>
      </w:r>
    </w:p>
    <w:p w14:paraId="2DEBC2B0" w14:textId="74E1B319" w:rsidR="002B768E" w:rsidRPr="00924936" w:rsidRDefault="00AF1B45" w:rsidP="00D0604A">
      <w:pPr>
        <w:ind w:left="720"/>
      </w:pPr>
      <w:r w:rsidRPr="00AF1B45">
        <w:rPr>
          <w:noProof/>
          <w:lang w:val="en-US"/>
        </w:rPr>
        <w:lastRenderedPageBreak/>
        <w:drawing>
          <wp:inline distT="0" distB="0" distL="0" distR="0" wp14:anchorId="2DE3097B" wp14:editId="04884766">
            <wp:extent cx="2776486" cy="1478280"/>
            <wp:effectExtent l="0" t="0" r="508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241" cy="1485604"/>
                    </a:xfrm>
                    <a:prstGeom prst="rect">
                      <a:avLst/>
                    </a:prstGeom>
                  </pic:spPr>
                </pic:pic>
              </a:graphicData>
            </a:graphic>
          </wp:inline>
        </w:drawing>
      </w:r>
      <w:r w:rsidRPr="00AF1B45">
        <w:rPr>
          <w:noProof/>
        </w:rPr>
        <w:drawing>
          <wp:inline distT="0" distB="0" distL="0" distR="0" wp14:anchorId="11A0C1CB" wp14:editId="24EDE3A9">
            <wp:extent cx="2499360" cy="1588543"/>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11141" cy="1596031"/>
                    </a:xfrm>
                    <a:prstGeom prst="rect">
                      <a:avLst/>
                    </a:prstGeom>
                  </pic:spPr>
                </pic:pic>
              </a:graphicData>
            </a:graphic>
          </wp:inline>
        </w:drawing>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7541E45A" w14:textId="710CAB37" w:rsidR="00924936" w:rsidRDefault="00924936" w:rsidP="00924936">
      <w:pPr>
        <w:ind w:left="720"/>
      </w:pPr>
      <w:r w:rsidRPr="00924936">
        <w:t>This motor has the output built-in to it so the MCU can receive input directly from the same component. Both the motor (actuator) and the motor encoder (sensor) has been tested in this section.</w:t>
      </w:r>
    </w:p>
    <w:p w14:paraId="0E115DDC" w14:textId="4B4A8495" w:rsidR="00AF1B45" w:rsidRDefault="00AF1B45" w:rsidP="00924936">
      <w:pPr>
        <w:ind w:left="720"/>
      </w:pPr>
    </w:p>
    <w:p w14:paraId="04CD22CC" w14:textId="77777777" w:rsidR="00AF1B45" w:rsidRPr="00924936" w:rsidRDefault="00AF1B45" w:rsidP="00924936">
      <w:pPr>
        <w:ind w:left="720"/>
      </w:pP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456D011D" w:rsidR="000C11F7" w:rsidRDefault="000C11F7" w:rsidP="00D0604A">
      <w:pPr>
        <w:ind w:left="720"/>
      </w:pPr>
      <w:r>
        <w:t xml:space="preserve">The output of this circuit will feed into the ADC peripheral of the </w:t>
      </w:r>
      <w:r w:rsidR="00BF1504" w:rsidRPr="002E0339">
        <w:t>STM32F401RE</w:t>
      </w:r>
      <w:r w:rsidR="00BF1504">
        <w:t xml:space="preserve"> </w:t>
      </w:r>
      <w:r>
        <w:t xml:space="preserve">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2AB7FE5F" w:rsidR="000C11F7" w:rsidRDefault="00515B8F" w:rsidP="00D0604A">
      <w:pPr>
        <w:ind w:left="720"/>
      </w:pPr>
      <w:r w:rsidRPr="00515B8F">
        <w:rPr>
          <w:noProof/>
        </w:rPr>
        <w:drawing>
          <wp:inline distT="0" distB="0" distL="0" distR="0" wp14:anchorId="6FA63CF4" wp14:editId="577D508E">
            <wp:extent cx="5959356" cy="36960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59356" cy="3696020"/>
                    </a:xfrm>
                    <a:prstGeom prst="rect">
                      <a:avLst/>
                    </a:prstGeom>
                  </pic:spPr>
                </pic:pic>
              </a:graphicData>
            </a:graphic>
          </wp:inline>
        </w:drawing>
      </w:r>
    </w:p>
    <w:p w14:paraId="32A11B30" w14:textId="6AABDD63" w:rsidR="000C11F7" w:rsidRDefault="000C11F7" w:rsidP="00D0604A">
      <w:pPr>
        <w:ind w:left="720"/>
      </w:pPr>
      <w:r>
        <w:lastRenderedPageBreak/>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38710745" w14:textId="1F6B27DA" w:rsidR="000C11F7" w:rsidRPr="0039230B" w:rsidRDefault="00515B8F" w:rsidP="0039230B">
      <w:pPr>
        <w:ind w:left="720"/>
        <w:rPr>
          <w:rFonts w:eastAsiaTheme="minorEastAsia"/>
        </w:rPr>
      </w:pPr>
      <w:r w:rsidRPr="00515B8F">
        <w:rPr>
          <w:noProof/>
        </w:rPr>
        <w:drawing>
          <wp:anchor distT="0" distB="0" distL="114300" distR="114300" simplePos="0" relativeHeight="251661312" behindDoc="1" locked="0" layoutInCell="1" allowOverlap="1" wp14:anchorId="0C754FFB" wp14:editId="6ECB73A5">
            <wp:simplePos x="0" y="0"/>
            <wp:positionH relativeFrom="column">
              <wp:posOffset>-492125</wp:posOffset>
            </wp:positionH>
            <wp:positionV relativeFrom="paragraph">
              <wp:posOffset>811530</wp:posOffset>
            </wp:positionV>
            <wp:extent cx="7423150" cy="2293620"/>
            <wp:effectExtent l="0" t="0" r="6350" b="0"/>
            <wp:wrapTight wrapText="bothSides">
              <wp:wrapPolygon edited="0">
                <wp:start x="0" y="0"/>
                <wp:lineTo x="0" y="21349"/>
                <wp:lineTo x="21563" y="21349"/>
                <wp:lineTo x="21563"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423150" cy="2293620"/>
                    </a:xfrm>
                    <a:prstGeom prst="rect">
                      <a:avLst/>
                    </a:prstGeom>
                  </pic:spPr>
                </pic:pic>
              </a:graphicData>
            </a:graphic>
            <wp14:sizeRelH relativeFrom="page">
              <wp14:pctWidth>0</wp14:pctWidth>
            </wp14:sizeRelH>
            <wp14:sizeRelV relativeFrom="page">
              <wp14:pctHeight>0</wp14:pctHeight>
            </wp14:sizeRelV>
          </wp:anchor>
        </w:drawing>
      </w:r>
      <w:r w:rsidR="000C11F7">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m:t>
        </m:r>
        <m:r>
          <w:rPr>
            <w:rFonts w:ascii="Cambria Math" w:hAnsi="Cambria Math"/>
          </w:rPr>
          <m:t xml:space="preserve">2 </m:t>
        </m:r>
        <m:r>
          <w:rPr>
            <w:rFonts w:ascii="Cambria Math" w:hAnsi="Cambria Math"/>
          </w:rPr>
          <m:t xml:space="preserve">h </m:t>
        </m:r>
        <m:r>
          <w:rPr>
            <w:rFonts w:ascii="Cambria Math" w:hAnsi="Cambria Math"/>
          </w:rPr>
          <m:t>46 m</m:t>
        </m:r>
      </m:oMath>
      <w:r w:rsidR="000C11F7">
        <w:rPr>
          <w:rFonts w:eastAsiaTheme="minorEastAsia"/>
        </w:rPr>
        <w:t xml:space="preserve"> (rounded down). This is shown below in the time-domain voltage and current of VADC, Bat 1, I1, I2:</w:t>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w:t>
      </w:r>
      <w:proofErr w:type="spellStart"/>
      <w:r w:rsidR="00031B42">
        <w:t>uA</w:t>
      </w:r>
      <w:proofErr w:type="spellEnd"/>
      <w:r w:rsidR="00031B42">
        <w:t xml:space="preserve">, which is also satisfactory. In this example the initial voltage read by the ADC would be 2.5 V – indicating to the MCU the battery is at 15 V charge. </w:t>
      </w:r>
    </w:p>
    <w:p w14:paraId="211BD84F" w14:textId="6F790F45" w:rsidR="00AE7029" w:rsidRPr="007E01AB" w:rsidRDefault="00AE7029" w:rsidP="00AE7029">
      <w:pPr>
        <w:pStyle w:val="Heading2"/>
      </w:pPr>
      <w:r>
        <w:t xml:space="preserve">Device </w:t>
      </w:r>
      <w:r w:rsidR="00924936">
        <w:t>3</w:t>
      </w:r>
      <w:r>
        <w:t xml:space="preserve">– </w:t>
      </w:r>
      <w:r w:rsidR="00E24DA0">
        <w:t>LM016L</w:t>
      </w:r>
    </w:p>
    <w:p w14:paraId="4446016D" w14:textId="00001501" w:rsidR="00AE7029" w:rsidRDefault="00E24DA0" w:rsidP="00AE7029">
      <w:pPr>
        <w:ind w:left="720"/>
      </w:pPr>
      <w:r>
        <w:t>The LM016L is the LCD that will be used to display the RPM and mode that the wheelchair controller is in. This will be achieved by 8 GPIO connections to the MCU that will send data and commands to the LCD. Below is the testing circuit designed to ensure functionality of the LM016L:</w:t>
      </w:r>
    </w:p>
    <w:p w14:paraId="674110E3" w14:textId="58BCDE75" w:rsidR="00E24DA0" w:rsidRDefault="00854281" w:rsidP="00AE7029">
      <w:pPr>
        <w:ind w:left="720"/>
      </w:pPr>
      <w:r w:rsidRPr="00854281">
        <w:rPr>
          <w:noProof/>
        </w:rPr>
        <w:lastRenderedPageBreak/>
        <w:drawing>
          <wp:inline distT="0" distB="0" distL="0" distR="0" wp14:anchorId="59E552DD" wp14:editId="56F422D9">
            <wp:extent cx="5844540" cy="3156122"/>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49327" cy="3158707"/>
                    </a:xfrm>
                    <a:prstGeom prst="rect">
                      <a:avLst/>
                    </a:prstGeom>
                  </pic:spPr>
                </pic:pic>
              </a:graphicData>
            </a:graphic>
          </wp:inline>
        </w:drawing>
      </w:r>
    </w:p>
    <w:p w14:paraId="20A91F0D" w14:textId="1ED4659E" w:rsidR="00854281" w:rsidRDefault="00854281" w:rsidP="00854281">
      <w:pPr>
        <w:ind w:left="720"/>
      </w:pPr>
      <w:r>
        <w:rPr>
          <w:noProof/>
        </w:rPr>
        <w:drawing>
          <wp:anchor distT="0" distB="0" distL="114300" distR="114300" simplePos="0" relativeHeight="251660288" behindDoc="1" locked="0" layoutInCell="1" allowOverlap="1" wp14:anchorId="4DD0E8F8" wp14:editId="53FDC484">
            <wp:simplePos x="0" y="0"/>
            <wp:positionH relativeFrom="page">
              <wp:posOffset>3916680</wp:posOffset>
            </wp:positionH>
            <wp:positionV relativeFrom="paragraph">
              <wp:posOffset>762635</wp:posOffset>
            </wp:positionV>
            <wp:extent cx="3770630" cy="2822575"/>
            <wp:effectExtent l="0" t="0" r="1270" b="0"/>
            <wp:wrapTight wrapText="bothSides">
              <wp:wrapPolygon edited="0">
                <wp:start x="0" y="0"/>
                <wp:lineTo x="0" y="21430"/>
                <wp:lineTo x="21498" y="21430"/>
                <wp:lineTo x="2149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70630" cy="28225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242D">
        <w:rPr>
          <w:noProof/>
          <w:lang w:val="en-US"/>
        </w:rPr>
        <w:drawing>
          <wp:anchor distT="0" distB="0" distL="114300" distR="114300" simplePos="0" relativeHeight="251659264" behindDoc="1" locked="0" layoutInCell="1" allowOverlap="1" wp14:anchorId="418339A3" wp14:editId="650F10FB">
            <wp:simplePos x="0" y="0"/>
            <wp:positionH relativeFrom="column">
              <wp:posOffset>-636270</wp:posOffset>
            </wp:positionH>
            <wp:positionV relativeFrom="paragraph">
              <wp:posOffset>777875</wp:posOffset>
            </wp:positionV>
            <wp:extent cx="3763010" cy="2819400"/>
            <wp:effectExtent l="0" t="0" r="8890" b="0"/>
            <wp:wrapTight wrapText="bothSides">
              <wp:wrapPolygon edited="0">
                <wp:start x="0" y="0"/>
                <wp:lineTo x="0" y="21454"/>
                <wp:lineTo x="21542" y="21454"/>
                <wp:lineTo x="215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763010" cy="2819400"/>
                    </a:xfrm>
                    <a:prstGeom prst="rect">
                      <a:avLst/>
                    </a:prstGeom>
                  </pic:spPr>
                </pic:pic>
              </a:graphicData>
            </a:graphic>
            <wp14:sizeRelH relativeFrom="page">
              <wp14:pctWidth>0</wp14:pctWidth>
            </wp14:sizeRelH>
            <wp14:sizeRelV relativeFrom="page">
              <wp14:pctHeight>0</wp14:pctHeight>
            </wp14:sizeRelV>
          </wp:anchor>
        </w:drawing>
      </w:r>
      <w:r w:rsidR="00E24DA0">
        <w:t xml:space="preserve">The VSS and VEE pins of the LCD are tied to ground, while the VDD pin is tied to +5.0 V. The digital input pins RS, RW, E, </w:t>
      </w:r>
      <w:r>
        <w:t xml:space="preserve">D0, </w:t>
      </w:r>
      <w:proofErr w:type="gramStart"/>
      <w:r w:rsidR="00E24DA0">
        <w:t>D[</w:t>
      </w:r>
      <w:proofErr w:type="gramEnd"/>
      <w:r w:rsidR="00E24DA0">
        <w:t xml:space="preserve">4..7] are </w:t>
      </w:r>
      <w:r>
        <w:t>connected to a digital pattern generator to simulate the GPIO pins of the MCU. Below is a screenshot of the initialization process sent from the digital pattern generator as measured by the digital logic analyzer:</w:t>
      </w:r>
    </w:p>
    <w:p w14:paraId="554B255B" w14:textId="0317F50F" w:rsidR="00854281" w:rsidRDefault="00854281" w:rsidP="00854281">
      <w:pPr>
        <w:ind w:left="720"/>
      </w:pPr>
    </w:p>
    <w:p w14:paraId="4920EF47" w14:textId="6107AC1C" w:rsidR="00854281" w:rsidRDefault="003A6C54" w:rsidP="00854281">
      <w:pPr>
        <w:ind w:left="720"/>
      </w:pPr>
      <w:r>
        <w:t>The pattern boxed in white represents the initialization procedure, the pattern in red represents changing the memory address of the LCD’s DDRAM where character data is written to, and the orange boxes show character data that is written to the LCD.</w:t>
      </w:r>
    </w:p>
    <w:p w14:paraId="4D819E88" w14:textId="77777777" w:rsidR="006B5030" w:rsidRDefault="003A6C54" w:rsidP="00854281">
      <w:pPr>
        <w:ind w:left="720"/>
      </w:pPr>
      <w:r>
        <w:t xml:space="preserve">For each command, the input pins are latched to their desired configuration and the enable (E) signal is pulsed. This latches the internal circuitry of the LCD to whatever is connected to the input pins. The initialization procedure above sets the font, the cursor to blink at </w:t>
      </w:r>
      <w:r w:rsidR="006B5030">
        <w:t xml:space="preserve">DDRAM position 0 and turns on the LCD display. </w:t>
      </w:r>
      <w:proofErr w:type="gramStart"/>
      <w:r w:rsidR="006B5030">
        <w:t>All of</w:t>
      </w:r>
      <w:proofErr w:type="gramEnd"/>
      <w:r w:rsidR="006B5030">
        <w:t xml:space="preserve"> the commands in the initialization set RS, RW as low.</w:t>
      </w:r>
    </w:p>
    <w:p w14:paraId="7E628755" w14:textId="2F52F829" w:rsidR="003A6C54" w:rsidRDefault="006B5030" w:rsidP="00854281">
      <w:pPr>
        <w:ind w:left="720"/>
      </w:pPr>
      <w:r>
        <w:lastRenderedPageBreak/>
        <w:t xml:space="preserve">The characters L-A-B are then written to the LCD. Each letter is written via 2-4 bit write operations, where RW is set to 1 (for writing). </w:t>
      </w:r>
    </w:p>
    <w:p w14:paraId="723CFE28" w14:textId="0903DD24" w:rsidR="006B5030" w:rsidRDefault="006B5030" w:rsidP="006B5030">
      <w:pPr>
        <w:ind w:left="720"/>
      </w:pPr>
      <w:r>
        <w:t xml:space="preserve">The address of 0x05 is then sent to the address counter in </w:t>
      </w:r>
      <w:proofErr w:type="gramStart"/>
      <w:r>
        <w:t>2-4 bit</w:t>
      </w:r>
      <w:proofErr w:type="gramEnd"/>
      <w:r>
        <w:t xml:space="preserve"> operations where D7 is high and RS, RW are low. In the 4-bit write operations the first 4 bits are </w:t>
      </w:r>
      <w:proofErr w:type="gramStart"/>
      <w:r>
        <w:t>D[</w:t>
      </w:r>
      <w:proofErr w:type="gramEnd"/>
      <w:r>
        <w:t>4..7] and represent the MSB and the second 4-bits are D[0..3] and represent the LSB. The address is 7 bits long, and is in the order of D6-D0 (</w:t>
      </w:r>
      <w:proofErr w:type="gramStart"/>
      <w:r>
        <w:t>D[</w:t>
      </w:r>
      <w:proofErr w:type="gramEnd"/>
      <w:r>
        <w:t xml:space="preserve">3..0] are the 4 bits sent in the second command). </w:t>
      </w:r>
    </w:p>
    <w:p w14:paraId="74476C6A" w14:textId="4105BBCC" w:rsidR="006B5030" w:rsidRDefault="006B5030" w:rsidP="006B5030">
      <w:pPr>
        <w:ind w:left="720"/>
      </w:pPr>
      <w:r>
        <w:t xml:space="preserve">The same write operation occurs to write </w:t>
      </w:r>
      <w:proofErr w:type="gramStart"/>
      <w:r>
        <w:t>G,R</w:t>
      </w:r>
      <w:proofErr w:type="gramEnd"/>
      <w:r>
        <w:t>,O,U,P, and shift to address 0x0A, then write #, : and shift to address 0x0E to write the numbers 9, 0. The result of the above is shown below, where the correct data is displayed.</w:t>
      </w:r>
    </w:p>
    <w:p w14:paraId="3140702B" w14:textId="35335A03" w:rsidR="003A6C54" w:rsidRDefault="003A6C54" w:rsidP="00854281">
      <w:pPr>
        <w:ind w:left="720"/>
      </w:pPr>
      <w:r w:rsidRPr="003A6C54">
        <w:rPr>
          <w:noProof/>
        </w:rPr>
        <w:drawing>
          <wp:inline distT="0" distB="0" distL="0" distR="0" wp14:anchorId="0E10F4F7" wp14:editId="04B55345">
            <wp:extent cx="5913120" cy="3102431"/>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0722" cy="3106420"/>
                    </a:xfrm>
                    <a:prstGeom prst="rect">
                      <a:avLst/>
                    </a:prstGeom>
                  </pic:spPr>
                </pic:pic>
              </a:graphicData>
            </a:graphic>
          </wp:inline>
        </w:drawing>
      </w:r>
    </w:p>
    <w:p w14:paraId="49D6CBA3" w14:textId="77777777" w:rsidR="00C826D3" w:rsidRPr="007E01AB" w:rsidRDefault="00C826D3" w:rsidP="00C826D3">
      <w:pPr>
        <w:pStyle w:val="Heading2"/>
      </w:pPr>
      <w:r>
        <w:t>Device 4– Switch</w:t>
      </w:r>
    </w:p>
    <w:p w14:paraId="504F0275" w14:textId="77777777" w:rsidR="00C826D3" w:rsidRDefault="00C826D3" w:rsidP="00C826D3">
      <w:pPr>
        <w:ind w:left="720"/>
      </w:pPr>
    </w:p>
    <w:p w14:paraId="021E1EF8" w14:textId="77777777" w:rsidR="00C826D3" w:rsidRDefault="00C826D3" w:rsidP="00C826D3">
      <w:pPr>
        <w:ind w:left="720"/>
      </w:pPr>
      <w:r>
        <w:t>The switches will be used as an on/off button and they will also be used to switch the mode of operation between Locked or Run Mode. The circuit below shows us the switch in the off position which is why we do not see the LED light on.</w:t>
      </w:r>
    </w:p>
    <w:p w14:paraId="5896C91D" w14:textId="77777777" w:rsidR="00C826D3" w:rsidRPr="00103D4B" w:rsidRDefault="00C826D3" w:rsidP="00C826D3">
      <w:pPr>
        <w:ind w:left="720"/>
      </w:pPr>
      <w:r>
        <w:rPr>
          <w:noProof/>
        </w:rPr>
        <w:lastRenderedPageBreak/>
        <w:drawing>
          <wp:inline distT="0" distB="0" distL="0" distR="0" wp14:anchorId="3BE78C54" wp14:editId="3CFF465C">
            <wp:extent cx="5943600" cy="2924175"/>
            <wp:effectExtent l="0" t="0" r="0" b="9525"/>
            <wp:docPr id="9" name="Picture 9"/>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2BAE4025" w14:textId="77777777" w:rsidR="00C826D3" w:rsidRDefault="00C826D3" w:rsidP="00C826D3">
      <w:pPr>
        <w:ind w:left="720"/>
        <w:rPr>
          <w:rFonts w:eastAsia="Times New Roman" w:cs="Times New Roman"/>
        </w:rPr>
      </w:pPr>
      <w:r>
        <w:rPr>
          <w:rFonts w:eastAsia="Times New Roman" w:cs="Times New Roman"/>
        </w:rPr>
        <w:t>The circuit below shows the switch in the on position and therefore we can see the LED light glowing red (on).</w:t>
      </w:r>
    </w:p>
    <w:p w14:paraId="56DF976B" w14:textId="77777777" w:rsidR="00C826D3" w:rsidRDefault="00C826D3" w:rsidP="00C826D3">
      <w:pPr>
        <w:ind w:left="720"/>
        <w:rPr>
          <w:rFonts w:eastAsia="Times New Roman" w:cs="Times New Roman"/>
        </w:rPr>
      </w:pPr>
      <w:r>
        <w:rPr>
          <w:noProof/>
        </w:rPr>
        <w:drawing>
          <wp:inline distT="0" distB="0" distL="0" distR="0" wp14:anchorId="283B1B14" wp14:editId="7E8A9811">
            <wp:extent cx="5943600" cy="2724150"/>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24150"/>
                    </a:xfrm>
                    <a:prstGeom prst="rect">
                      <a:avLst/>
                    </a:prstGeom>
                    <a:noFill/>
                    <a:ln>
                      <a:noFill/>
                    </a:ln>
                  </pic:spPr>
                </pic:pic>
              </a:graphicData>
            </a:graphic>
          </wp:inline>
        </w:drawing>
      </w:r>
    </w:p>
    <w:p w14:paraId="5AC0C4C1" w14:textId="77777777" w:rsidR="00C826D3" w:rsidRDefault="00C826D3" w:rsidP="00C826D3">
      <w:pPr>
        <w:ind w:left="720"/>
        <w:rPr>
          <w:rFonts w:eastAsia="Times New Roman" w:cs="Times New Roman"/>
        </w:rPr>
      </w:pPr>
      <w:r>
        <w:rPr>
          <w:rFonts w:eastAsia="Times New Roman" w:cs="Times New Roman"/>
        </w:rPr>
        <w:t>Using the switches and</w:t>
      </w:r>
      <w:r w:rsidRPr="00AC4AE6">
        <w:rPr>
          <w:rFonts w:eastAsia="Times New Roman" w:cs="Times New Roman"/>
        </w:rPr>
        <w:t xml:space="preserve"> switching between on/off fluctuates the voltage</w:t>
      </w:r>
      <w:r>
        <w:rPr>
          <w:rFonts w:eastAsia="Times New Roman" w:cs="Times New Roman"/>
        </w:rPr>
        <w:t xml:space="preserve"> which is confirmed by using an oscilloscope.</w:t>
      </w:r>
      <w:r w:rsidRPr="00AC4AE6">
        <w:rPr>
          <w:rFonts w:eastAsia="Times New Roman" w:cs="Times New Roman"/>
        </w:rPr>
        <w:t xml:space="preserve"> </w:t>
      </w:r>
    </w:p>
    <w:p w14:paraId="3048F4A2" w14:textId="77777777" w:rsidR="00C826D3" w:rsidRPr="00A62AC0" w:rsidRDefault="00C826D3" w:rsidP="00C826D3">
      <w:pPr>
        <w:ind w:left="720"/>
        <w:rPr>
          <w:rFonts w:eastAsia="Times New Roman" w:cs="Times New Roman"/>
        </w:rPr>
      </w:pPr>
      <w:r>
        <w:rPr>
          <w:rFonts w:eastAsia="Times New Roman" w:cs="Times New Roman"/>
        </w:rPr>
        <w:t xml:space="preserve"> </w:t>
      </w:r>
    </w:p>
    <w:p w14:paraId="79DDC07E" w14:textId="77777777" w:rsidR="00C826D3" w:rsidRPr="007E01AB" w:rsidRDefault="00C826D3" w:rsidP="00C826D3">
      <w:pPr>
        <w:pStyle w:val="Heading2"/>
      </w:pPr>
      <w:r>
        <w:t xml:space="preserve">Device 5– </w:t>
      </w:r>
      <w:r w:rsidRPr="00DB1D4B">
        <w:t>ECE298_</w:t>
      </w:r>
    </w:p>
    <w:p w14:paraId="4B2E9337" w14:textId="77777777" w:rsidR="00C826D3" w:rsidRDefault="00C826D3" w:rsidP="00C826D3">
      <w:pPr>
        <w:ind w:left="720"/>
      </w:pPr>
      <w:r>
        <w:t>Potentiometer</w:t>
      </w:r>
    </w:p>
    <w:p w14:paraId="54D27F1E" w14:textId="77777777" w:rsidR="00C826D3" w:rsidRDefault="00C826D3" w:rsidP="00C826D3">
      <w:pPr>
        <w:ind w:left="720"/>
      </w:pPr>
      <w:r w:rsidRPr="00AC4AE6">
        <w:rPr>
          <w:rFonts w:eastAsia="Times New Roman" w:cs="Times New Roman"/>
        </w:rPr>
        <w:t>Potentiometer lets us change resistance which ultimately lets us see a change in voltage while working with the circuit.</w:t>
      </w:r>
      <w:r>
        <w:rPr>
          <w:rFonts w:eastAsia="Times New Roman" w:cs="Times New Roman"/>
        </w:rPr>
        <w:t xml:space="preserve"> </w:t>
      </w:r>
      <w:r>
        <w:t>The potentiometer will act as a user input to the control system that determines the speed and direction that the wheelchair must go. We see below a circuit where the potentiometer is set to its lowest setting and we can see that the LED is not switched on.</w:t>
      </w:r>
    </w:p>
    <w:p w14:paraId="2A638F72" w14:textId="77777777" w:rsidR="00C826D3" w:rsidRPr="00AC4AE6" w:rsidRDefault="00C826D3" w:rsidP="00C826D3">
      <w:pPr>
        <w:ind w:left="720"/>
        <w:rPr>
          <w:rFonts w:eastAsia="Times New Roman" w:cs="Times New Roman"/>
        </w:rPr>
      </w:pPr>
      <w:r>
        <w:rPr>
          <w:noProof/>
        </w:rPr>
        <w:lastRenderedPageBreak/>
        <w:drawing>
          <wp:inline distT="0" distB="0" distL="0" distR="0" wp14:anchorId="25F8C128" wp14:editId="5316F478">
            <wp:extent cx="5943600" cy="2708275"/>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6"/>
                    <a:stretch>
                      <a:fillRect/>
                    </a:stretch>
                  </pic:blipFill>
                  <pic:spPr>
                    <a:xfrm>
                      <a:off x="0" y="0"/>
                      <a:ext cx="5943600" cy="2708275"/>
                    </a:xfrm>
                    <a:prstGeom prst="rect">
                      <a:avLst/>
                    </a:prstGeom>
                  </pic:spPr>
                </pic:pic>
              </a:graphicData>
            </a:graphic>
          </wp:inline>
        </w:drawing>
      </w:r>
    </w:p>
    <w:p w14:paraId="4882D152" w14:textId="77777777" w:rsidR="00C826D3" w:rsidRDefault="00C826D3" w:rsidP="00C826D3">
      <w:pPr>
        <w:ind w:left="720"/>
        <w:rPr>
          <w:rFonts w:eastAsia="Times New Roman" w:cs="Times New Roman"/>
        </w:rPr>
      </w:pPr>
      <w:r>
        <w:t>Now we see below a circuit where the potentiometer is set to its highest setting and we can see that the LED is now on.</w:t>
      </w:r>
    </w:p>
    <w:p w14:paraId="5DA50683" w14:textId="77777777" w:rsidR="00C826D3" w:rsidRDefault="00C826D3" w:rsidP="00C826D3">
      <w:pPr>
        <w:tabs>
          <w:tab w:val="left" w:pos="2220"/>
        </w:tabs>
        <w:ind w:left="720"/>
        <w:rPr>
          <w:rFonts w:eastAsia="Times New Roman" w:cs="Times New Roman"/>
        </w:rPr>
      </w:pPr>
      <w:r>
        <w:rPr>
          <w:noProof/>
        </w:rPr>
        <w:drawing>
          <wp:inline distT="0" distB="0" distL="0" distR="0" wp14:anchorId="32AD90BD" wp14:editId="479660C7">
            <wp:extent cx="5943600" cy="272796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stretch>
                      <a:fillRect/>
                    </a:stretch>
                  </pic:blipFill>
                  <pic:spPr>
                    <a:xfrm>
                      <a:off x="0" y="0"/>
                      <a:ext cx="5943600" cy="2727960"/>
                    </a:xfrm>
                    <a:prstGeom prst="rect">
                      <a:avLst/>
                    </a:prstGeom>
                  </pic:spPr>
                </pic:pic>
              </a:graphicData>
            </a:graphic>
          </wp:inline>
        </w:drawing>
      </w:r>
    </w:p>
    <w:p w14:paraId="1EF7B39F" w14:textId="77777777" w:rsidR="00C826D3" w:rsidRPr="00AC4AE6" w:rsidRDefault="00C826D3" w:rsidP="00C826D3">
      <w:pPr>
        <w:ind w:left="720"/>
        <w:rPr>
          <w:rFonts w:eastAsia="Times New Roman" w:cs="Times New Roman"/>
        </w:rPr>
      </w:pPr>
      <w:r>
        <w:rPr>
          <w:rFonts w:eastAsia="Times New Roman" w:cs="Times New Roman"/>
        </w:rPr>
        <w:t xml:space="preserve">With </w:t>
      </w:r>
      <w:proofErr w:type="gramStart"/>
      <w:r>
        <w:rPr>
          <w:rFonts w:eastAsia="Times New Roman" w:cs="Times New Roman"/>
        </w:rPr>
        <w:t>both of these</w:t>
      </w:r>
      <w:proofErr w:type="gramEnd"/>
      <w:r>
        <w:rPr>
          <w:rFonts w:eastAsia="Times New Roman" w:cs="Times New Roman"/>
        </w:rPr>
        <w:t xml:space="preserve"> settings on the circuit, a reading on the oscilloscope c</w:t>
      </w:r>
      <w:r w:rsidRPr="00AC4AE6">
        <w:rPr>
          <w:rFonts w:eastAsia="Times New Roman" w:cs="Times New Roman"/>
        </w:rPr>
        <w:t>onfirms our theory that when resistance is increased the voltage goes down and vice versa.</w:t>
      </w:r>
    </w:p>
    <w:p w14:paraId="1FB2A10C" w14:textId="77777777" w:rsidR="00C826D3" w:rsidRPr="002D6113" w:rsidRDefault="00C826D3" w:rsidP="00C826D3">
      <w:pPr>
        <w:ind w:left="720"/>
      </w:pPr>
    </w:p>
    <w:p w14:paraId="22D90B60" w14:textId="77777777" w:rsidR="00C826D3" w:rsidRDefault="00C826D3" w:rsidP="00C826D3">
      <w:pPr>
        <w:pStyle w:val="Heading2"/>
      </w:pPr>
      <w:r>
        <w:t>Device 6– LED</w:t>
      </w:r>
    </w:p>
    <w:p w14:paraId="7B961652" w14:textId="77777777" w:rsidR="00C826D3" w:rsidRPr="00636ACE" w:rsidRDefault="00C826D3" w:rsidP="00C826D3"/>
    <w:p w14:paraId="47E34DB0" w14:textId="77777777" w:rsidR="00C826D3" w:rsidRDefault="00C826D3" w:rsidP="00C826D3">
      <w:pPr>
        <w:ind w:left="720"/>
      </w:pPr>
      <w:r>
        <w:t>The LEDs are used as user outputs to convey import information. There is one LED that is either on or off depending on the mode of the wheelchair. It is on (green) when the wheelchair is in the ‘run’ mode. There are also a set of LEDs to convey battery level and they can be green, yellow, orange or flashing red all is decreasing order of battery level left in the controller. The circuit below shows an LED connected (as per guidelines posted on LEARN).</w:t>
      </w:r>
    </w:p>
    <w:p w14:paraId="76282330" w14:textId="77777777" w:rsidR="00C826D3" w:rsidRDefault="00C826D3" w:rsidP="00C826D3">
      <w:pPr>
        <w:ind w:left="720"/>
      </w:pPr>
      <w:r>
        <w:rPr>
          <w:noProof/>
        </w:rPr>
        <w:lastRenderedPageBreak/>
        <w:drawing>
          <wp:inline distT="0" distB="0" distL="0" distR="0" wp14:anchorId="6F0B7C05" wp14:editId="26A1C1D5">
            <wp:extent cx="3162300" cy="469582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2300" cy="4695825"/>
                    </a:xfrm>
                    <a:prstGeom prst="rect">
                      <a:avLst/>
                    </a:prstGeom>
                    <a:noFill/>
                    <a:ln>
                      <a:noFill/>
                    </a:ln>
                  </pic:spPr>
                </pic:pic>
              </a:graphicData>
            </a:graphic>
          </wp:inline>
        </w:drawing>
      </w:r>
    </w:p>
    <w:p w14:paraId="7CDAE8DC" w14:textId="77777777" w:rsidR="00C826D3" w:rsidRDefault="00C826D3" w:rsidP="00C826D3">
      <w:pPr>
        <w:ind w:left="720"/>
      </w:pPr>
    </w:p>
    <w:p w14:paraId="75244D02" w14:textId="77777777" w:rsidR="00C826D3" w:rsidRDefault="00C826D3" w:rsidP="00C826D3">
      <w:pPr>
        <w:ind w:left="720"/>
      </w:pPr>
    </w:p>
    <w:p w14:paraId="0CAB4722" w14:textId="77777777" w:rsidR="00C826D3" w:rsidRDefault="00C826D3" w:rsidP="00C826D3">
      <w:pPr>
        <w:ind w:left="720"/>
      </w:pPr>
    </w:p>
    <w:p w14:paraId="21D48B24" w14:textId="77777777" w:rsidR="00C826D3" w:rsidRDefault="00C826D3" w:rsidP="00C826D3">
      <w:pPr>
        <w:ind w:left="720"/>
      </w:pPr>
    </w:p>
    <w:p w14:paraId="71EAA8DC" w14:textId="77777777" w:rsidR="00C826D3" w:rsidRDefault="00C826D3" w:rsidP="00C826D3">
      <w:pPr>
        <w:ind w:left="720"/>
      </w:pPr>
    </w:p>
    <w:p w14:paraId="525CF662" w14:textId="77777777" w:rsidR="00C826D3" w:rsidRDefault="00C826D3" w:rsidP="00C826D3">
      <w:pPr>
        <w:ind w:left="720"/>
      </w:pPr>
    </w:p>
    <w:p w14:paraId="5364EE2F" w14:textId="77777777" w:rsidR="00C826D3" w:rsidRDefault="00C826D3" w:rsidP="00C826D3">
      <w:pPr>
        <w:ind w:left="720"/>
      </w:pPr>
    </w:p>
    <w:p w14:paraId="62126015" w14:textId="77777777" w:rsidR="00C826D3" w:rsidRDefault="00C826D3" w:rsidP="00C826D3">
      <w:pPr>
        <w:ind w:left="720"/>
      </w:pPr>
    </w:p>
    <w:p w14:paraId="75FCEBC1" w14:textId="77777777" w:rsidR="00C826D3" w:rsidRDefault="00C826D3" w:rsidP="00C826D3">
      <w:pPr>
        <w:ind w:left="720"/>
      </w:pPr>
    </w:p>
    <w:p w14:paraId="02ED3B0F" w14:textId="77777777" w:rsidR="00C826D3" w:rsidRPr="00AC4AE6" w:rsidRDefault="00C826D3" w:rsidP="00C826D3"/>
    <w:p w14:paraId="61FF704F" w14:textId="77777777" w:rsidR="00C826D3" w:rsidRPr="00AC4AE6" w:rsidRDefault="00C826D3" w:rsidP="00C826D3"/>
    <w:p w14:paraId="1F8479F2" w14:textId="77777777" w:rsidR="00C826D3" w:rsidRDefault="00C826D3" w:rsidP="00C826D3">
      <w:pPr>
        <w:tabs>
          <w:tab w:val="left" w:pos="3450"/>
        </w:tabs>
        <w:sectPr w:rsidR="00C826D3" w:rsidSect="005E2CEC">
          <w:headerReference w:type="default" r:id="rId29"/>
          <w:footerReference w:type="even" r:id="rId30"/>
          <w:footerReference w:type="default" r:id="rId31"/>
          <w:footerReference w:type="first" r:id="rId32"/>
          <w:type w:val="continuous"/>
          <w:pgSz w:w="12240" w:h="15840" w:code="1"/>
          <w:pgMar w:top="964" w:right="1134" w:bottom="964" w:left="1134" w:header="720" w:footer="720" w:gutter="0"/>
          <w:cols w:space="720"/>
          <w:titlePg/>
          <w:docGrid w:linePitch="360"/>
        </w:sectPr>
      </w:pPr>
    </w:p>
    <w:p w14:paraId="3846EAF8" w14:textId="77777777" w:rsidR="00C826D3" w:rsidRDefault="00C826D3" w:rsidP="00C826D3">
      <w:pPr>
        <w:pStyle w:val="Heading1"/>
      </w:pPr>
      <w:r w:rsidRPr="5BEA5823">
        <w:t>Part</w:t>
      </w:r>
      <w:r>
        <w:t xml:space="preserve"> </w:t>
      </w:r>
      <w:r w:rsidRPr="5BEA5823">
        <w:t>4</w:t>
      </w:r>
      <w:r>
        <w:t xml:space="preserve"> –</w:t>
      </w:r>
      <w:r w:rsidRPr="5BEA5823">
        <w:t xml:space="preserve"> System-Level Design</w:t>
      </w:r>
    </w:p>
    <w:p w14:paraId="13B0EC76" w14:textId="77777777" w:rsidR="00C826D3" w:rsidRDefault="00C826D3" w:rsidP="00C826D3">
      <w:r>
        <w:t xml:space="preserve">Insert block diagram and </w:t>
      </w:r>
      <w:proofErr w:type="gramStart"/>
      <w:r>
        <w:t>description</w:t>
      </w:r>
      <w:proofErr w:type="gramEnd"/>
    </w:p>
    <w:p w14:paraId="056C1F79" w14:textId="77777777" w:rsidR="00C826D3" w:rsidRDefault="00C826D3" w:rsidP="00C826D3">
      <w:pPr>
        <w:tabs>
          <w:tab w:val="left" w:pos="3450"/>
        </w:tabs>
      </w:pPr>
    </w:p>
    <w:p w14:paraId="200005B4" w14:textId="77777777" w:rsidR="00C826D3" w:rsidRPr="00AC4AE6" w:rsidRDefault="00C826D3" w:rsidP="00C826D3">
      <w:pPr>
        <w:tabs>
          <w:tab w:val="left" w:pos="3450"/>
        </w:tabs>
      </w:pPr>
      <w:r w:rsidRPr="00D4043C">
        <w:rPr>
          <w:noProof/>
        </w:rPr>
        <w:drawing>
          <wp:inline distT="0" distB="0" distL="0" distR="0" wp14:anchorId="2695BF27" wp14:editId="59D30C8A">
            <wp:extent cx="8834120" cy="478155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34120" cy="4781550"/>
                    </a:xfrm>
                    <a:prstGeom prst="rect">
                      <a:avLst/>
                    </a:prstGeom>
                  </pic:spPr>
                </pic:pic>
              </a:graphicData>
            </a:graphic>
          </wp:inline>
        </w:drawing>
      </w:r>
    </w:p>
    <w:p w14:paraId="223DAA17" w14:textId="264BED2E" w:rsidR="003418BD" w:rsidRPr="001922A1" w:rsidRDefault="003418BD" w:rsidP="00C826D3">
      <w:pPr>
        <w:pStyle w:val="Heading2"/>
      </w:pPr>
    </w:p>
    <w:sectPr w:rsidR="003418BD" w:rsidRPr="001922A1" w:rsidSect="005E2CEC">
      <w:headerReference w:type="default" r:id="rId34"/>
      <w:footerReference w:type="even" r:id="rId35"/>
      <w:footerReference w:type="default" r:id="rId36"/>
      <w:footerReference w:type="first" r:id="rId37"/>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318891" w14:textId="77777777" w:rsidR="00656255" w:rsidRDefault="00656255">
      <w:pPr>
        <w:spacing w:after="0" w:line="240" w:lineRule="auto"/>
      </w:pPr>
      <w:r>
        <w:separator/>
      </w:r>
    </w:p>
  </w:endnote>
  <w:endnote w:type="continuationSeparator" w:id="0">
    <w:p w14:paraId="7BF4A827" w14:textId="77777777" w:rsidR="00656255" w:rsidRDefault="00656255">
      <w:pPr>
        <w:spacing w:after="0" w:line="240" w:lineRule="auto"/>
      </w:pPr>
      <w:r>
        <w:continuationSeparator/>
      </w:r>
    </w:p>
  </w:endnote>
  <w:endnote w:type="continuationNotice" w:id="1">
    <w:p w14:paraId="063DA431" w14:textId="77777777" w:rsidR="00656255" w:rsidRDefault="006562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903F0" w14:textId="77777777" w:rsidR="00C826D3" w:rsidRDefault="00C826D3"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890984" w14:textId="77777777" w:rsidR="00C826D3" w:rsidRDefault="00C826D3"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8A50" w14:textId="77777777" w:rsidR="00C826D3" w:rsidRPr="00896292" w:rsidRDefault="00C826D3"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186728603"/>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E8584" w14:textId="77777777" w:rsidR="00C826D3" w:rsidRPr="00896292" w:rsidRDefault="00C826D3" w:rsidP="00896292">
    <w:pPr>
      <w:pStyle w:val="Footer"/>
      <w:rPr>
        <w:i/>
        <w:color w:val="808080" w:themeColor="background1" w:themeShade="80"/>
      </w:rPr>
    </w:pP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37473275"/>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3</w:t>
        </w:r>
        <w:r w:rsidRPr="00896292">
          <w:rPr>
            <w:i/>
            <w:noProof/>
            <w:color w:val="808080" w:themeColor="background1" w:themeShade="80"/>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1A20D" w14:textId="77777777" w:rsidR="00656255" w:rsidRDefault="00656255">
      <w:pPr>
        <w:spacing w:after="0" w:line="240" w:lineRule="auto"/>
      </w:pPr>
      <w:r>
        <w:separator/>
      </w:r>
    </w:p>
  </w:footnote>
  <w:footnote w:type="continuationSeparator" w:id="0">
    <w:p w14:paraId="4B29A89A" w14:textId="77777777" w:rsidR="00656255" w:rsidRDefault="00656255">
      <w:pPr>
        <w:spacing w:after="0" w:line="240" w:lineRule="auto"/>
      </w:pPr>
      <w:r>
        <w:continuationSeparator/>
      </w:r>
    </w:p>
  </w:footnote>
  <w:footnote w:type="continuationNotice" w:id="1">
    <w:p w14:paraId="6C3C4DFF" w14:textId="77777777" w:rsidR="00656255" w:rsidRDefault="006562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9AE9A" w14:textId="113D597B" w:rsidR="00C826D3" w:rsidRPr="00163A8D" w:rsidRDefault="00C826D3" w:rsidP="00896292">
    <w:pPr>
      <w:pStyle w:val="Header"/>
      <w:rPr>
        <w:i/>
        <w:color w:val="808080" w:themeColor="background1" w:themeShade="80"/>
      </w:rPr>
    </w:pPr>
    <w:sdt>
      <w:sdtPr>
        <w:rPr>
          <w:i/>
          <w:color w:val="808080" w:themeColor="background1" w:themeShade="80"/>
        </w:rPr>
        <w:alias w:val="Title"/>
        <w:tag w:val=""/>
        <w:id w:val="1787777022"/>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Content>
        <w:r>
          <w:rPr>
            <w:i/>
            <w:color w:val="808080" w:themeColor="background1" w:themeShade="80"/>
          </w:rPr>
          <w:t>Lab 1 – Feasibility Model Phase 1</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656255" w:rsidP="00896292">
    <w:pPr>
      <w:pStyle w:val="Header"/>
      <w:rPr>
        <w:i/>
        <w:color w:val="808080" w:themeColor="background1" w:themeShade="80"/>
      </w:rPr>
    </w:pPr>
    <w:sdt>
      <w:sdtPr>
        <w:rPr>
          <w:i/>
          <w:color w:val="808080" w:themeColor="background1" w:themeShade="80"/>
        </w:rPr>
        <w:alias w:val="Title"/>
        <w:tag w:val=""/>
        <w:id w:val="1870877995"/>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14DE"/>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21BF"/>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959C5"/>
    <w:rsid w:val="0019753A"/>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161C"/>
    <w:rsid w:val="002C3651"/>
    <w:rsid w:val="002C42BA"/>
    <w:rsid w:val="002D0397"/>
    <w:rsid w:val="002D0A34"/>
    <w:rsid w:val="002D0AEE"/>
    <w:rsid w:val="002D15AD"/>
    <w:rsid w:val="002D1E70"/>
    <w:rsid w:val="002D49D8"/>
    <w:rsid w:val="002D4F71"/>
    <w:rsid w:val="002D6113"/>
    <w:rsid w:val="002E0339"/>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30B"/>
    <w:rsid w:val="00392A09"/>
    <w:rsid w:val="0039347A"/>
    <w:rsid w:val="003940EF"/>
    <w:rsid w:val="00395D3D"/>
    <w:rsid w:val="003A2A9E"/>
    <w:rsid w:val="003A424A"/>
    <w:rsid w:val="003A4577"/>
    <w:rsid w:val="003A6C54"/>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15B8F"/>
    <w:rsid w:val="00526F24"/>
    <w:rsid w:val="00527362"/>
    <w:rsid w:val="0052768F"/>
    <w:rsid w:val="0052772B"/>
    <w:rsid w:val="00530345"/>
    <w:rsid w:val="00533B5F"/>
    <w:rsid w:val="00543E99"/>
    <w:rsid w:val="00546A16"/>
    <w:rsid w:val="00552496"/>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07DD5"/>
    <w:rsid w:val="00613554"/>
    <w:rsid w:val="006163BC"/>
    <w:rsid w:val="0062259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56255"/>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030"/>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458F"/>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620A"/>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4281"/>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029"/>
    <w:rsid w:val="00AE72A0"/>
    <w:rsid w:val="00AF1B45"/>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04"/>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26D3"/>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A5E"/>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47C9"/>
    <w:rsid w:val="00E06A87"/>
    <w:rsid w:val="00E14189"/>
    <w:rsid w:val="00E15647"/>
    <w:rsid w:val="00E1772E"/>
    <w:rsid w:val="00E24DA0"/>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A54AB"/>
    <w:rsid w:val="00EB4D2C"/>
    <w:rsid w:val="00EB4D3D"/>
    <w:rsid w:val="00EB561F"/>
    <w:rsid w:val="00EB5691"/>
    <w:rsid w:val="00EB5FB0"/>
    <w:rsid w:val="00EB6341"/>
    <w:rsid w:val="00EC0BF0"/>
    <w:rsid w:val="00EC756C"/>
    <w:rsid w:val="00ED27CF"/>
    <w:rsid w:val="00ED758F"/>
    <w:rsid w:val="00EE2D4B"/>
    <w:rsid w:val="00EE2D9B"/>
    <w:rsid w:val="00EF18A1"/>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D5385"/>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10150">
      <w:bodyDiv w:val="1"/>
      <w:marLeft w:val="0"/>
      <w:marRight w:val="0"/>
      <w:marTop w:val="0"/>
      <w:marBottom w:val="0"/>
      <w:divBdr>
        <w:top w:val="none" w:sz="0" w:space="0" w:color="auto"/>
        <w:left w:val="none" w:sz="0" w:space="0" w:color="auto"/>
        <w:bottom w:val="none" w:sz="0" w:space="0" w:color="auto"/>
        <w:right w:val="none" w:sz="0" w:space="0" w:color="auto"/>
      </w:divBdr>
    </w:div>
    <w:div w:id="202714062">
      <w:bodyDiv w:val="1"/>
      <w:marLeft w:val="0"/>
      <w:marRight w:val="0"/>
      <w:marTop w:val="0"/>
      <w:marBottom w:val="0"/>
      <w:divBdr>
        <w:top w:val="none" w:sz="0" w:space="0" w:color="auto"/>
        <w:left w:val="none" w:sz="0" w:space="0" w:color="auto"/>
        <w:bottom w:val="none" w:sz="0" w:space="0" w:color="auto"/>
        <w:right w:val="none" w:sz="0" w:space="0" w:color="auto"/>
      </w:divBdr>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902253655">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45864137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37" Type="http://schemas.openxmlformats.org/officeDocument/2006/relationships/footer" Target="footer6.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5.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 Id="rId35"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1436C"/>
    <w:rsid w:val="00586453"/>
    <w:rsid w:val="005B7B9C"/>
    <w:rsid w:val="005C2971"/>
    <w:rsid w:val="005C7FC4"/>
    <w:rsid w:val="005F2EAF"/>
    <w:rsid w:val="006873A8"/>
    <w:rsid w:val="00771210"/>
    <w:rsid w:val="008A49B5"/>
    <w:rsid w:val="008C6298"/>
    <w:rsid w:val="008E1235"/>
    <w:rsid w:val="00974099"/>
    <w:rsid w:val="00980A7D"/>
    <w:rsid w:val="009B1A1F"/>
    <w:rsid w:val="00A43167"/>
    <w:rsid w:val="00A45D14"/>
    <w:rsid w:val="00AA29AD"/>
    <w:rsid w:val="00AB1E5E"/>
    <w:rsid w:val="00AB20BA"/>
    <w:rsid w:val="00AE3D56"/>
    <w:rsid w:val="00B62E10"/>
    <w:rsid w:val="00B765F8"/>
    <w:rsid w:val="00B9419D"/>
    <w:rsid w:val="00C32368"/>
    <w:rsid w:val="00D03266"/>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7F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TotalTime>
  <Pages>14</Pages>
  <Words>2768</Words>
  <Characters>1577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1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16</cp:revision>
  <cp:lastPrinted>2016-01-06T00:59:00Z</cp:lastPrinted>
  <dcterms:created xsi:type="dcterms:W3CDTF">2021-05-15T00:01:00Z</dcterms:created>
  <dcterms:modified xsi:type="dcterms:W3CDTF">2021-05-25T04:24:00Z</dcterms:modified>
</cp:coreProperties>
</file>